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25878BD" w14:textId="4E11B7D6" w:rsidR="004D3A23" w:rsidRPr="004D3A23" w:rsidRDefault="004D3A23" w:rsidP="000E516B">
      <w:pPr>
        <w:jc w:val="center"/>
        <w:rPr>
          <w:rFonts w:eastAsiaTheme="minorEastAsia"/>
          <w:b/>
          <w:bCs/>
          <w:color w:val="FF0000"/>
          <w:sz w:val="40"/>
          <w:szCs w:val="40"/>
          <w:rtl/>
        </w:rPr>
      </w:pPr>
      <w:r w:rsidRPr="000336C9">
        <w:rPr>
          <w:rFonts w:eastAsiaTheme="minorEastAsia"/>
          <w:b/>
          <w:bCs/>
          <w:color w:val="FF0000"/>
          <w:sz w:val="40"/>
          <w:szCs w:val="40"/>
        </w:rPr>
        <w:t xml:space="preserve">Website </w:t>
      </w:r>
      <w:r w:rsidRPr="004D3A23">
        <w:rPr>
          <w:rFonts w:eastAsiaTheme="minorEastAsia"/>
          <w:b/>
          <w:bCs/>
          <w:color w:val="FF0000"/>
          <w:sz w:val="40"/>
          <w:szCs w:val="40"/>
        </w:rPr>
        <w:t>Activities Document</w:t>
      </w:r>
    </w:p>
    <w:p w14:paraId="75383958" w14:textId="42CD2179" w:rsidR="004D3A23" w:rsidRPr="004D3A23" w:rsidRDefault="004D3A23" w:rsidP="009E419D">
      <w:pPr>
        <w:spacing w:line="240" w:lineRule="auto"/>
        <w:rPr>
          <w:rFonts w:asciiTheme="majorBidi" w:eastAsiaTheme="minorEastAsia" w:hAnsiTheme="majorBidi" w:cstheme="majorBidi"/>
          <w:b/>
          <w:bCs/>
          <w:sz w:val="28"/>
          <w:szCs w:val="28"/>
        </w:rPr>
      </w:pPr>
      <w:r w:rsidRPr="004D3A23">
        <w:rPr>
          <w:rFonts w:asciiTheme="majorBidi" w:eastAsiaTheme="minorEastAsia" w:hAnsiTheme="majorBidi" w:cstheme="majorBidi"/>
          <w:b/>
          <w:bCs/>
          <w:sz w:val="28"/>
          <w:szCs w:val="28"/>
        </w:rPr>
        <w:t>Title:</w:t>
      </w:r>
    </w:p>
    <w:p w14:paraId="48C1744F" w14:textId="5289F50D" w:rsidR="004D3A23" w:rsidRPr="004D3A23" w:rsidRDefault="004D3A23" w:rsidP="009E419D">
      <w:pPr>
        <w:spacing w:line="240" w:lineRule="auto"/>
        <w:rPr>
          <w:rFonts w:asciiTheme="majorBidi" w:eastAsiaTheme="minorEastAsia" w:hAnsiTheme="majorBidi" w:cstheme="majorBidi"/>
          <w:b/>
          <w:bCs/>
          <w:sz w:val="28"/>
          <w:szCs w:val="28"/>
        </w:rPr>
      </w:pPr>
      <w:r w:rsidRPr="004D3A23">
        <w:rPr>
          <w:rFonts w:asciiTheme="majorBidi" w:eastAsiaTheme="minorEastAsia" w:hAnsiTheme="majorBidi" w:cstheme="majorBidi"/>
          <w:b/>
          <w:bCs/>
          <w:sz w:val="28"/>
          <w:szCs w:val="28"/>
        </w:rPr>
        <w:t>Summary description in the English Language:</w:t>
      </w:r>
    </w:p>
    <w:p w14:paraId="1BD882C6" w14:textId="118AC240" w:rsidR="004D3A23" w:rsidRPr="004D3A23" w:rsidRDefault="004D3A23" w:rsidP="009E419D">
      <w:pPr>
        <w:spacing w:line="240" w:lineRule="auto"/>
        <w:rPr>
          <w:rFonts w:asciiTheme="majorBidi" w:eastAsiaTheme="minorEastAsia" w:hAnsiTheme="majorBidi" w:cstheme="majorBidi"/>
          <w:b/>
          <w:bCs/>
          <w:sz w:val="28"/>
          <w:szCs w:val="28"/>
        </w:rPr>
      </w:pPr>
      <w:r w:rsidRPr="004D3A23">
        <w:rPr>
          <w:rFonts w:asciiTheme="majorBidi" w:eastAsiaTheme="minorEastAsia" w:hAnsiTheme="majorBidi" w:cstheme="majorBidi"/>
          <w:b/>
          <w:bCs/>
          <w:sz w:val="28"/>
          <w:szCs w:val="28"/>
        </w:rPr>
        <w:t xml:space="preserve">Type of activity: </w:t>
      </w:r>
    </w:p>
    <w:p w14:paraId="7750B3EA" w14:textId="5A2870CB" w:rsidR="004D3A23" w:rsidRPr="004D3A23" w:rsidRDefault="004D3A23" w:rsidP="009E419D">
      <w:pPr>
        <w:spacing w:line="240" w:lineRule="auto"/>
        <w:rPr>
          <w:rFonts w:asciiTheme="majorBidi" w:eastAsiaTheme="minorEastAsia" w:hAnsiTheme="majorBidi" w:cstheme="majorBidi"/>
          <w:b/>
          <w:bCs/>
          <w:sz w:val="28"/>
          <w:szCs w:val="28"/>
        </w:rPr>
      </w:pPr>
      <w:r w:rsidRPr="004D3A23">
        <w:rPr>
          <w:rFonts w:asciiTheme="majorBidi" w:eastAsiaTheme="minorEastAsia" w:hAnsiTheme="majorBidi" w:cstheme="majorBidi"/>
          <w:b/>
          <w:bCs/>
          <w:sz w:val="28"/>
          <w:szCs w:val="28"/>
        </w:rPr>
        <w:t>Presenter</w:t>
      </w:r>
      <w:r w:rsidR="009E419D">
        <w:rPr>
          <w:rFonts w:asciiTheme="majorBidi" w:eastAsiaTheme="minorEastAsia" w:hAnsiTheme="majorBidi" w:cstheme="majorBidi"/>
          <w:b/>
          <w:bCs/>
          <w:sz w:val="28"/>
          <w:szCs w:val="28"/>
        </w:rPr>
        <w:t>/s</w:t>
      </w:r>
      <w:r w:rsidRPr="004D3A23">
        <w:rPr>
          <w:rFonts w:asciiTheme="majorBidi" w:eastAsiaTheme="minorEastAsia" w:hAnsiTheme="majorBidi" w:cstheme="majorBidi"/>
          <w:b/>
          <w:bCs/>
          <w:sz w:val="28"/>
          <w:szCs w:val="28"/>
        </w:rPr>
        <w:t>:</w:t>
      </w:r>
    </w:p>
    <w:p w14:paraId="6CFF2816" w14:textId="5C7C088A" w:rsidR="004D3A23" w:rsidRPr="004D3A23" w:rsidRDefault="004D3A23" w:rsidP="009E419D">
      <w:pPr>
        <w:spacing w:line="240" w:lineRule="auto"/>
        <w:rPr>
          <w:rFonts w:asciiTheme="majorBidi" w:eastAsiaTheme="minorEastAsia" w:hAnsiTheme="majorBidi" w:cstheme="majorBidi"/>
          <w:b/>
          <w:bCs/>
          <w:sz w:val="28"/>
          <w:szCs w:val="28"/>
        </w:rPr>
      </w:pPr>
      <w:r w:rsidRPr="004D3A23">
        <w:rPr>
          <w:rFonts w:asciiTheme="majorBidi" w:eastAsiaTheme="minorEastAsia" w:hAnsiTheme="majorBidi" w:cstheme="majorBidi"/>
          <w:b/>
          <w:bCs/>
          <w:sz w:val="28"/>
          <w:szCs w:val="28"/>
        </w:rPr>
        <w:t>Qualification:</w:t>
      </w:r>
    </w:p>
    <w:p w14:paraId="26C1E3F3" w14:textId="1D608C72" w:rsidR="004D3A23" w:rsidRPr="004D3A23" w:rsidRDefault="004D3A23" w:rsidP="009E419D">
      <w:pPr>
        <w:spacing w:line="240" w:lineRule="auto"/>
        <w:rPr>
          <w:rFonts w:asciiTheme="majorBidi" w:eastAsiaTheme="minorEastAsia" w:hAnsiTheme="majorBidi" w:cstheme="majorBidi"/>
          <w:b/>
          <w:bCs/>
          <w:sz w:val="28"/>
          <w:szCs w:val="28"/>
        </w:rPr>
      </w:pPr>
      <w:r w:rsidRPr="004D3A23">
        <w:rPr>
          <w:rFonts w:asciiTheme="majorBidi" w:eastAsiaTheme="minorEastAsia" w:hAnsiTheme="majorBidi" w:cstheme="majorBidi"/>
          <w:b/>
          <w:bCs/>
          <w:sz w:val="28"/>
          <w:szCs w:val="28"/>
        </w:rPr>
        <w:t>Affiliation:</w:t>
      </w:r>
    </w:p>
    <w:p w14:paraId="38F30153" w14:textId="66FE3896" w:rsidR="004D3A23" w:rsidRPr="004D3A23" w:rsidRDefault="004D3A23" w:rsidP="00B1780F">
      <w:pPr>
        <w:spacing w:line="240" w:lineRule="auto"/>
        <w:rPr>
          <w:rFonts w:asciiTheme="majorBidi" w:eastAsiaTheme="minorEastAsia" w:hAnsiTheme="majorBidi" w:cstheme="majorBidi"/>
          <w:b/>
          <w:bCs/>
          <w:sz w:val="28"/>
          <w:szCs w:val="28"/>
        </w:rPr>
      </w:pPr>
      <w:r w:rsidRPr="004D3A23">
        <w:rPr>
          <w:rFonts w:asciiTheme="majorBidi" w:eastAsiaTheme="minorEastAsia" w:hAnsiTheme="majorBidi" w:cstheme="majorBidi"/>
          <w:b/>
          <w:bCs/>
          <w:sz w:val="28"/>
          <w:szCs w:val="28"/>
        </w:rPr>
        <w:t>Audience:</w:t>
      </w:r>
    </w:p>
    <w:p w14:paraId="11E96E23" w14:textId="41CDB16D" w:rsidR="004D3A23" w:rsidRPr="004D3A23" w:rsidRDefault="004D3A23" w:rsidP="00B1780F">
      <w:pPr>
        <w:spacing w:line="240" w:lineRule="auto"/>
        <w:rPr>
          <w:rFonts w:asciiTheme="majorBidi" w:eastAsiaTheme="minorEastAsia" w:hAnsiTheme="majorBidi" w:cstheme="majorBidi"/>
          <w:b/>
          <w:bCs/>
          <w:sz w:val="28"/>
          <w:szCs w:val="28"/>
        </w:rPr>
      </w:pPr>
      <w:r w:rsidRPr="004D3A23">
        <w:rPr>
          <w:rFonts w:asciiTheme="majorBidi" w:eastAsiaTheme="minorEastAsia" w:hAnsiTheme="majorBidi" w:cstheme="majorBidi"/>
          <w:b/>
          <w:bCs/>
          <w:sz w:val="28"/>
          <w:szCs w:val="28"/>
        </w:rPr>
        <w:t>Venue:</w:t>
      </w:r>
    </w:p>
    <w:p w14:paraId="15CB5167" w14:textId="0B1C81C3" w:rsidR="004D3A23" w:rsidRPr="004D3A23" w:rsidRDefault="004D3A23" w:rsidP="00B1780F">
      <w:pPr>
        <w:spacing w:line="240" w:lineRule="auto"/>
        <w:rPr>
          <w:rFonts w:asciiTheme="majorBidi" w:eastAsiaTheme="minorEastAsia" w:hAnsiTheme="majorBidi" w:cstheme="majorBidi"/>
          <w:b/>
          <w:bCs/>
          <w:sz w:val="28"/>
          <w:szCs w:val="28"/>
        </w:rPr>
      </w:pPr>
      <w:r w:rsidRPr="004D3A23">
        <w:rPr>
          <w:rFonts w:asciiTheme="majorBidi" w:eastAsiaTheme="minorEastAsia" w:hAnsiTheme="majorBidi" w:cstheme="majorBidi"/>
          <w:b/>
          <w:bCs/>
          <w:sz w:val="28"/>
          <w:szCs w:val="28"/>
        </w:rPr>
        <w:t>No. of Participants:</w:t>
      </w:r>
    </w:p>
    <w:p w14:paraId="49E2BED8" w14:textId="5FAABD2D" w:rsidR="004D3A23" w:rsidRPr="004D3A23" w:rsidRDefault="004D3A23" w:rsidP="00B1780F">
      <w:pPr>
        <w:spacing w:line="240" w:lineRule="auto"/>
        <w:rPr>
          <w:rFonts w:asciiTheme="majorBidi" w:eastAsiaTheme="minorEastAsia" w:hAnsiTheme="majorBidi" w:cstheme="majorBidi"/>
          <w:b/>
          <w:bCs/>
          <w:sz w:val="28"/>
          <w:szCs w:val="28"/>
        </w:rPr>
      </w:pPr>
      <w:r w:rsidRPr="004D3A23">
        <w:rPr>
          <w:rFonts w:asciiTheme="majorBidi" w:eastAsiaTheme="minorEastAsia" w:hAnsiTheme="majorBidi" w:cstheme="majorBidi"/>
          <w:b/>
          <w:bCs/>
          <w:sz w:val="28"/>
          <w:szCs w:val="28"/>
        </w:rPr>
        <w:t>Day:</w:t>
      </w:r>
    </w:p>
    <w:p w14:paraId="5B5FB72A" w14:textId="34284F0D" w:rsidR="004D3A23" w:rsidRPr="004D3A23" w:rsidRDefault="004D3A23" w:rsidP="00B1780F">
      <w:pPr>
        <w:spacing w:line="240" w:lineRule="auto"/>
        <w:rPr>
          <w:rFonts w:asciiTheme="majorBidi" w:eastAsiaTheme="minorEastAsia" w:hAnsiTheme="majorBidi" w:cstheme="majorBidi"/>
          <w:b/>
          <w:bCs/>
          <w:sz w:val="28"/>
          <w:szCs w:val="28"/>
        </w:rPr>
      </w:pPr>
      <w:r w:rsidRPr="004D3A23">
        <w:rPr>
          <w:rFonts w:asciiTheme="majorBidi" w:eastAsiaTheme="minorEastAsia" w:hAnsiTheme="majorBidi" w:cstheme="majorBidi"/>
          <w:b/>
          <w:bCs/>
          <w:sz w:val="28"/>
          <w:szCs w:val="28"/>
        </w:rPr>
        <w:t>Date:</w:t>
      </w:r>
    </w:p>
    <w:p w14:paraId="0202AB57" w14:textId="77777777" w:rsidR="004D3A23" w:rsidRPr="004D3A23" w:rsidRDefault="004D3A23" w:rsidP="004D3A23">
      <w:pPr>
        <w:spacing w:line="240" w:lineRule="auto"/>
        <w:rPr>
          <w:rFonts w:asciiTheme="majorBidi" w:eastAsiaTheme="minorEastAsia" w:hAnsiTheme="majorBidi" w:cstheme="majorBidi"/>
          <w:b/>
          <w:bCs/>
          <w:sz w:val="28"/>
          <w:szCs w:val="28"/>
        </w:rPr>
      </w:pPr>
      <w:r w:rsidRPr="004D3A23">
        <w:rPr>
          <w:rFonts w:asciiTheme="majorBidi" w:eastAsiaTheme="minorEastAsia" w:hAnsiTheme="majorBidi" w:cstheme="majorBidi"/>
          <w:b/>
          <w:bCs/>
          <w:sz w:val="28"/>
          <w:szCs w:val="28"/>
        </w:rPr>
        <w:t>Time:</w:t>
      </w:r>
    </w:p>
    <w:p w14:paraId="3B73DD5B" w14:textId="60087C7E" w:rsidR="004D3A23" w:rsidRPr="004D3A23" w:rsidRDefault="004D3A23" w:rsidP="004D3A23">
      <w:pPr>
        <w:rPr>
          <w:rFonts w:asciiTheme="majorBidi" w:eastAsiaTheme="minorEastAsia" w:hAnsiTheme="majorBidi" w:cstheme="majorBidi"/>
          <w:b/>
          <w:bCs/>
          <w:color w:val="0070C0"/>
          <w:sz w:val="28"/>
          <w:szCs w:val="28"/>
        </w:rPr>
      </w:pPr>
      <w:r w:rsidRPr="004D3A23">
        <w:rPr>
          <w:rFonts w:asciiTheme="majorBidi" w:eastAsiaTheme="minorEastAsia" w:hAnsiTheme="majorBidi" w:cstheme="majorBidi"/>
          <w:b/>
          <w:bCs/>
          <w:sz w:val="28"/>
          <w:szCs w:val="28"/>
        </w:rPr>
        <w:t>View:</w:t>
      </w:r>
      <w:r w:rsidRPr="004D3A23">
        <w:rPr>
          <w:rFonts w:asciiTheme="majorBidi" w:eastAsiaTheme="minorEastAsia" w:hAnsiTheme="majorBidi" w:cstheme="majorBidi"/>
          <w:b/>
          <w:bCs/>
          <w:color w:val="FF0000"/>
          <w:sz w:val="28"/>
          <w:szCs w:val="28"/>
        </w:rPr>
        <w:t xml:space="preserve"> </w:t>
      </w:r>
      <w:r w:rsidRPr="004D3A23">
        <w:rPr>
          <w:rFonts w:asciiTheme="majorBidi" w:eastAsiaTheme="minorEastAsia" w:hAnsiTheme="majorBidi" w:cstheme="majorBidi"/>
          <w:b/>
          <w:bCs/>
          <w:color w:val="0070C0"/>
          <w:sz w:val="28"/>
          <w:szCs w:val="28"/>
        </w:rPr>
        <w:t>attach</w:t>
      </w:r>
      <w:r w:rsidRPr="004D3A23">
        <w:rPr>
          <w:rFonts w:asciiTheme="majorBidi" w:eastAsiaTheme="minorEastAsia" w:hAnsiTheme="majorBidi" w:cstheme="majorBidi"/>
          <w:b/>
          <w:bCs/>
          <w:color w:val="FF0000"/>
          <w:sz w:val="28"/>
          <w:szCs w:val="28"/>
        </w:rPr>
        <w:t xml:space="preserve"> </w:t>
      </w:r>
      <w:r w:rsidRPr="004D3A23">
        <w:rPr>
          <w:rFonts w:asciiTheme="majorBidi" w:eastAsiaTheme="minorEastAsia" w:hAnsiTheme="majorBidi" w:cstheme="majorBidi"/>
          <w:b/>
          <w:bCs/>
          <w:color w:val="0070C0"/>
          <w:sz w:val="28"/>
          <w:szCs w:val="28"/>
        </w:rPr>
        <w:t>images (</w:t>
      </w:r>
      <w:r w:rsidR="00B1780F">
        <w:rPr>
          <w:rFonts w:asciiTheme="majorBidi" w:eastAsiaTheme="minorEastAsia" w:hAnsiTheme="majorBidi" w:cstheme="majorBidi"/>
          <w:b/>
          <w:bCs/>
          <w:color w:val="0070C0"/>
          <w:sz w:val="28"/>
          <w:szCs w:val="28"/>
        </w:rPr>
        <w:t>only 2-3 photos</w:t>
      </w:r>
      <w:r w:rsidRPr="004D3A23">
        <w:rPr>
          <w:rFonts w:asciiTheme="majorBidi" w:eastAsiaTheme="minorEastAsia" w:hAnsiTheme="majorBidi" w:cstheme="majorBidi"/>
          <w:b/>
          <w:bCs/>
          <w:color w:val="0070C0"/>
          <w:sz w:val="28"/>
          <w:szCs w:val="28"/>
        </w:rPr>
        <w:t>)</w:t>
      </w:r>
    </w:p>
    <w:p w14:paraId="66FFC11A" w14:textId="27B3765C" w:rsidR="004D3A23" w:rsidRPr="004D3A23" w:rsidRDefault="004D3A23" w:rsidP="004D3A23">
      <w:pPr>
        <w:rPr>
          <w:rFonts w:asciiTheme="majorBidi" w:eastAsiaTheme="minorEastAsia" w:hAnsiTheme="majorBidi" w:cstheme="majorBidi"/>
          <w:b/>
          <w:bCs/>
          <w:color w:val="00B050"/>
          <w:sz w:val="28"/>
          <w:szCs w:val="28"/>
        </w:rPr>
      </w:pPr>
      <w:r w:rsidRPr="004D3A23">
        <w:rPr>
          <w:rFonts w:asciiTheme="majorBidi" w:eastAsiaTheme="minorEastAsia" w:hAnsiTheme="majorBidi" w:cstheme="majorBidi"/>
          <w:b/>
          <w:bCs/>
          <w:color w:val="00B050"/>
          <w:sz w:val="28"/>
          <w:szCs w:val="28"/>
        </w:rPr>
        <w:t xml:space="preserve">Please send it to the following </w:t>
      </w:r>
      <w:r w:rsidR="00600681" w:rsidRPr="004D3A23">
        <w:rPr>
          <w:rFonts w:asciiTheme="majorBidi" w:eastAsiaTheme="minorEastAsia" w:hAnsiTheme="majorBidi" w:cstheme="majorBidi"/>
          <w:b/>
          <w:bCs/>
          <w:color w:val="00B050"/>
          <w:sz w:val="28"/>
          <w:szCs w:val="28"/>
        </w:rPr>
        <w:t>e-mail</w:t>
      </w:r>
      <w:r w:rsidRPr="004D3A23">
        <w:rPr>
          <w:rFonts w:asciiTheme="majorBidi" w:eastAsiaTheme="minorEastAsia" w:hAnsiTheme="majorBidi" w:cstheme="majorBidi"/>
          <w:b/>
          <w:bCs/>
          <w:color w:val="00B050"/>
          <w:sz w:val="28"/>
          <w:szCs w:val="28"/>
        </w:rPr>
        <w:t>:</w:t>
      </w:r>
    </w:p>
    <w:p w14:paraId="2033BBC2" w14:textId="0F196F6D" w:rsidR="004D3A23" w:rsidRPr="0065052F" w:rsidRDefault="00B1780F" w:rsidP="004D3A23">
      <w:pPr>
        <w:rPr>
          <w:rFonts w:eastAsiaTheme="minorEastAsia"/>
          <w:color w:val="0070C0"/>
          <w:u w:val="single"/>
        </w:rPr>
      </w:pPr>
      <w:r w:rsidRPr="0065052F">
        <w:rPr>
          <w:rFonts w:eastAsiaTheme="minorEastAsia"/>
          <w:color w:val="0070C0"/>
          <w:u w:val="single"/>
        </w:rPr>
        <w:t>Website e-mail</w:t>
      </w:r>
    </w:p>
    <w:p w14:paraId="7BB6B88C" w14:textId="27CC068E" w:rsidR="004D3A23" w:rsidRDefault="00B1780F" w:rsidP="00600681">
      <w:pPr>
        <w:rPr>
          <w:rFonts w:eastAsiaTheme="minorEastAsia"/>
          <w:color w:val="0070C0"/>
          <w:u w:val="single"/>
        </w:rPr>
      </w:pPr>
      <w:r w:rsidRPr="0065052F">
        <w:rPr>
          <w:rFonts w:eastAsiaTheme="minorEastAsia"/>
          <w:color w:val="0070C0"/>
          <w:u w:val="single"/>
        </w:rPr>
        <w:t>Quality assurance e-mail</w:t>
      </w:r>
    </w:p>
    <w:p w14:paraId="0D20E1E7" w14:textId="7D767806" w:rsidR="000E516B" w:rsidRPr="004D3A23" w:rsidRDefault="000E516B" w:rsidP="00600681">
      <w:pPr>
        <w:rPr>
          <w:rFonts w:ascii="Arial" w:eastAsia="Times New Roman" w:hAnsi="Arial" w:cs="Arial"/>
          <w:b/>
          <w:bCs/>
        </w:rPr>
      </w:pPr>
      <w:r w:rsidRPr="006B224E">
        <w:rPr>
          <w:rFonts w:eastAsiaTheme="minorEastAsia"/>
          <w:b/>
          <w:bCs/>
        </w:rPr>
        <w:t>-------------------------------------------------------------------------------------------------</w:t>
      </w:r>
    </w:p>
    <w:p w14:paraId="2BD2C01B" w14:textId="77777777" w:rsidR="004D3A23" w:rsidRPr="004D3A23" w:rsidRDefault="004D3A23" w:rsidP="00600681">
      <w:pPr>
        <w:spacing w:line="240" w:lineRule="auto"/>
        <w:rPr>
          <w:rFonts w:eastAsiaTheme="minorEastAsia"/>
          <w:b/>
          <w:bCs/>
          <w:color w:val="FF0000"/>
          <w:sz w:val="28"/>
          <w:szCs w:val="28"/>
        </w:rPr>
      </w:pPr>
      <w:r w:rsidRPr="004D3A23">
        <w:rPr>
          <w:rFonts w:eastAsiaTheme="minorEastAsia"/>
          <w:b/>
          <w:bCs/>
          <w:color w:val="FF0000"/>
          <w:sz w:val="28"/>
          <w:szCs w:val="28"/>
        </w:rPr>
        <w:t>Type of Activities:</w:t>
      </w:r>
    </w:p>
    <w:p w14:paraId="4F209F5A" w14:textId="77777777" w:rsidR="004D3A23" w:rsidRPr="004D3A23" w:rsidRDefault="004D3A23" w:rsidP="00600681">
      <w:pPr>
        <w:spacing w:line="240" w:lineRule="auto"/>
        <w:rPr>
          <w:rFonts w:eastAsiaTheme="minorEastAsia"/>
          <w:sz w:val="28"/>
          <w:szCs w:val="28"/>
        </w:rPr>
      </w:pPr>
      <w:r w:rsidRPr="004D3A23">
        <w:rPr>
          <w:rFonts w:eastAsiaTheme="minorEastAsia"/>
          <w:sz w:val="28"/>
          <w:szCs w:val="28"/>
        </w:rPr>
        <w:t>- Workshops (Presentation only-anywhere)</w:t>
      </w:r>
    </w:p>
    <w:p w14:paraId="318E2DD7" w14:textId="77777777" w:rsidR="004D3A23" w:rsidRPr="004D3A23" w:rsidRDefault="004D3A23" w:rsidP="00600681">
      <w:pPr>
        <w:spacing w:line="240" w:lineRule="auto"/>
        <w:rPr>
          <w:rFonts w:eastAsiaTheme="minorEastAsia"/>
          <w:sz w:val="28"/>
          <w:szCs w:val="28"/>
        </w:rPr>
      </w:pPr>
      <w:r w:rsidRPr="004D3A23">
        <w:rPr>
          <w:rFonts w:eastAsiaTheme="minorEastAsia"/>
          <w:sz w:val="28"/>
          <w:szCs w:val="28"/>
        </w:rPr>
        <w:t>- Courses (Presentation only-anywhere)</w:t>
      </w:r>
    </w:p>
    <w:p w14:paraId="36816B65" w14:textId="50EE1610" w:rsidR="004D3A23" w:rsidRPr="004D3A23" w:rsidRDefault="004D3A23" w:rsidP="00600681">
      <w:pPr>
        <w:spacing w:line="240" w:lineRule="auto"/>
        <w:rPr>
          <w:rFonts w:eastAsiaTheme="minorEastAsia"/>
          <w:sz w:val="28"/>
          <w:szCs w:val="28"/>
        </w:rPr>
      </w:pPr>
      <w:r w:rsidRPr="004D3A23">
        <w:rPr>
          <w:rFonts w:eastAsiaTheme="minorEastAsia"/>
          <w:sz w:val="28"/>
          <w:szCs w:val="28"/>
        </w:rPr>
        <w:t xml:space="preserve">- Cultural Activities (Presentation of </w:t>
      </w:r>
      <w:r w:rsidR="00690B6E">
        <w:rPr>
          <w:rFonts w:eastAsiaTheme="minorEastAsia"/>
          <w:sz w:val="28"/>
          <w:szCs w:val="28"/>
        </w:rPr>
        <w:t>the</w:t>
      </w:r>
      <w:r w:rsidR="00690B6E" w:rsidRPr="004D3A23">
        <w:rPr>
          <w:rFonts w:eastAsiaTheme="minorEastAsia"/>
          <w:sz w:val="28"/>
          <w:szCs w:val="28"/>
        </w:rPr>
        <w:t xml:space="preserve"> college</w:t>
      </w:r>
      <w:r w:rsidR="00690B6E">
        <w:rPr>
          <w:rFonts w:eastAsiaTheme="minorEastAsia"/>
          <w:sz w:val="28"/>
          <w:szCs w:val="28"/>
        </w:rPr>
        <w:t>/center</w:t>
      </w:r>
      <w:r w:rsidRPr="004D3A23">
        <w:rPr>
          <w:rFonts w:eastAsiaTheme="minorEastAsia"/>
          <w:sz w:val="28"/>
          <w:szCs w:val="28"/>
        </w:rPr>
        <w:t>)</w:t>
      </w:r>
    </w:p>
    <w:p w14:paraId="1E01D6D0" w14:textId="49BFAD9B" w:rsidR="004D3A23" w:rsidRPr="004D3A23" w:rsidRDefault="004D3A23" w:rsidP="00600681">
      <w:pPr>
        <w:spacing w:line="240" w:lineRule="auto"/>
        <w:rPr>
          <w:rFonts w:eastAsiaTheme="minorEastAsia"/>
          <w:sz w:val="28"/>
          <w:szCs w:val="28"/>
        </w:rPr>
      </w:pPr>
      <w:r w:rsidRPr="004D3A23">
        <w:rPr>
          <w:rFonts w:eastAsiaTheme="minorEastAsia"/>
          <w:sz w:val="28"/>
          <w:szCs w:val="28"/>
        </w:rPr>
        <w:t xml:space="preserve">- Social </w:t>
      </w:r>
      <w:r w:rsidR="00690B6E" w:rsidRPr="004D3A23">
        <w:rPr>
          <w:rFonts w:eastAsiaTheme="minorEastAsia"/>
          <w:sz w:val="28"/>
          <w:szCs w:val="28"/>
        </w:rPr>
        <w:t>Activ</w:t>
      </w:r>
      <w:r w:rsidR="00690B6E">
        <w:rPr>
          <w:rFonts w:eastAsiaTheme="minorEastAsia"/>
          <w:sz w:val="28"/>
          <w:szCs w:val="28"/>
        </w:rPr>
        <w:t>i</w:t>
      </w:r>
      <w:r w:rsidR="00690B6E" w:rsidRPr="004D3A23">
        <w:rPr>
          <w:rFonts w:eastAsiaTheme="minorEastAsia"/>
          <w:sz w:val="28"/>
          <w:szCs w:val="28"/>
        </w:rPr>
        <w:t>ties</w:t>
      </w:r>
      <w:r w:rsidRPr="004D3A23">
        <w:rPr>
          <w:rFonts w:eastAsiaTheme="minorEastAsia"/>
          <w:sz w:val="28"/>
          <w:szCs w:val="28"/>
        </w:rPr>
        <w:t xml:space="preserve"> (Presentation of </w:t>
      </w:r>
      <w:r w:rsidR="00690B6E">
        <w:rPr>
          <w:rFonts w:eastAsiaTheme="minorEastAsia"/>
          <w:sz w:val="28"/>
          <w:szCs w:val="28"/>
        </w:rPr>
        <w:t>the</w:t>
      </w:r>
      <w:r w:rsidR="00690B6E" w:rsidRPr="004D3A23">
        <w:rPr>
          <w:rFonts w:eastAsiaTheme="minorEastAsia"/>
          <w:sz w:val="28"/>
          <w:szCs w:val="28"/>
        </w:rPr>
        <w:t xml:space="preserve"> college</w:t>
      </w:r>
      <w:r w:rsidR="00690B6E">
        <w:rPr>
          <w:rFonts w:eastAsiaTheme="minorEastAsia"/>
          <w:sz w:val="28"/>
          <w:szCs w:val="28"/>
        </w:rPr>
        <w:t>/center</w:t>
      </w:r>
      <w:r w:rsidRPr="004D3A23">
        <w:rPr>
          <w:rFonts w:eastAsiaTheme="minorEastAsia"/>
          <w:sz w:val="28"/>
          <w:szCs w:val="28"/>
        </w:rPr>
        <w:t>)</w:t>
      </w:r>
    </w:p>
    <w:p w14:paraId="479AAA3A" w14:textId="77777777" w:rsidR="004D3A23" w:rsidRPr="004D3A23" w:rsidRDefault="004D3A23" w:rsidP="00600681">
      <w:pPr>
        <w:spacing w:line="240" w:lineRule="auto"/>
        <w:rPr>
          <w:rFonts w:eastAsiaTheme="minorEastAsia"/>
          <w:sz w:val="28"/>
          <w:szCs w:val="28"/>
        </w:rPr>
      </w:pPr>
      <w:r w:rsidRPr="004D3A23">
        <w:rPr>
          <w:rFonts w:eastAsiaTheme="minorEastAsia"/>
          <w:sz w:val="28"/>
          <w:szCs w:val="28"/>
        </w:rPr>
        <w:t>- Symposium (Presentation only-anywhere)</w:t>
      </w:r>
    </w:p>
    <w:p w14:paraId="1381438C" w14:textId="77777777" w:rsidR="004D3A23" w:rsidRPr="004D3A23" w:rsidRDefault="004D3A23" w:rsidP="00600681">
      <w:pPr>
        <w:spacing w:line="240" w:lineRule="auto"/>
        <w:rPr>
          <w:rFonts w:eastAsiaTheme="minorEastAsia"/>
          <w:sz w:val="28"/>
          <w:szCs w:val="28"/>
        </w:rPr>
      </w:pPr>
      <w:r w:rsidRPr="004D3A23">
        <w:rPr>
          <w:rFonts w:eastAsiaTheme="minorEastAsia"/>
          <w:sz w:val="28"/>
          <w:szCs w:val="28"/>
        </w:rPr>
        <w:t>- Conferences (Presentation only-anywhere)</w:t>
      </w:r>
    </w:p>
    <w:p w14:paraId="6109087B" w14:textId="0925890C" w:rsidR="004D3A23" w:rsidRPr="004D3A23" w:rsidRDefault="004D3A23" w:rsidP="00600681">
      <w:pPr>
        <w:spacing w:line="240" w:lineRule="auto"/>
        <w:rPr>
          <w:rFonts w:eastAsiaTheme="minorEastAsia"/>
          <w:sz w:val="28"/>
          <w:szCs w:val="28"/>
        </w:rPr>
      </w:pPr>
      <w:r w:rsidRPr="004D3A23">
        <w:rPr>
          <w:rFonts w:eastAsiaTheme="minorEastAsia"/>
          <w:sz w:val="28"/>
          <w:szCs w:val="28"/>
        </w:rPr>
        <w:t xml:space="preserve">- Sport Activates (Presentation and </w:t>
      </w:r>
      <w:r w:rsidR="00B1780F">
        <w:rPr>
          <w:rFonts w:eastAsiaTheme="minorEastAsia"/>
          <w:sz w:val="28"/>
          <w:szCs w:val="28"/>
        </w:rPr>
        <w:t>playing</w:t>
      </w:r>
      <w:r w:rsidRPr="004D3A23">
        <w:rPr>
          <w:rFonts w:eastAsiaTheme="minorEastAsia"/>
          <w:sz w:val="28"/>
          <w:szCs w:val="28"/>
        </w:rPr>
        <w:t xml:space="preserve"> of </w:t>
      </w:r>
      <w:r w:rsidR="00B1780F">
        <w:rPr>
          <w:rFonts w:eastAsiaTheme="minorEastAsia"/>
          <w:sz w:val="28"/>
          <w:szCs w:val="28"/>
        </w:rPr>
        <w:t>the</w:t>
      </w:r>
      <w:r w:rsidRPr="004D3A23">
        <w:rPr>
          <w:rFonts w:eastAsiaTheme="minorEastAsia"/>
          <w:sz w:val="28"/>
          <w:szCs w:val="28"/>
        </w:rPr>
        <w:t xml:space="preserve"> college</w:t>
      </w:r>
      <w:r w:rsidR="004D098C">
        <w:rPr>
          <w:rFonts w:eastAsiaTheme="minorEastAsia"/>
          <w:sz w:val="28"/>
          <w:szCs w:val="28"/>
        </w:rPr>
        <w:t>/center</w:t>
      </w:r>
      <w:r w:rsidRPr="004D3A23">
        <w:rPr>
          <w:rFonts w:eastAsiaTheme="minorEastAsia"/>
          <w:sz w:val="28"/>
          <w:szCs w:val="28"/>
        </w:rPr>
        <w:t>)</w:t>
      </w:r>
    </w:p>
    <w:p w14:paraId="77AE96FD" w14:textId="59242A7C" w:rsidR="004D3A23" w:rsidRPr="00600681" w:rsidRDefault="004D3A23" w:rsidP="00600681">
      <w:pPr>
        <w:spacing w:line="240" w:lineRule="auto"/>
        <w:rPr>
          <w:rFonts w:eastAsiaTheme="minorEastAsia"/>
          <w:sz w:val="28"/>
          <w:szCs w:val="28"/>
        </w:rPr>
      </w:pPr>
      <w:r w:rsidRPr="004D3A23">
        <w:rPr>
          <w:rFonts w:eastAsiaTheme="minorEastAsia"/>
          <w:sz w:val="28"/>
          <w:szCs w:val="28"/>
        </w:rPr>
        <w:t xml:space="preserve">- Festivals (Presentation and </w:t>
      </w:r>
      <w:r w:rsidR="00B1780F">
        <w:rPr>
          <w:rFonts w:eastAsiaTheme="minorEastAsia"/>
          <w:sz w:val="28"/>
          <w:szCs w:val="28"/>
        </w:rPr>
        <w:t>playing</w:t>
      </w:r>
      <w:r w:rsidRPr="004D3A23">
        <w:rPr>
          <w:rFonts w:eastAsiaTheme="minorEastAsia"/>
          <w:sz w:val="28"/>
          <w:szCs w:val="28"/>
        </w:rPr>
        <w:t xml:space="preserve"> role of </w:t>
      </w:r>
      <w:r w:rsidR="00B1780F">
        <w:rPr>
          <w:rFonts w:eastAsiaTheme="minorEastAsia"/>
          <w:sz w:val="28"/>
          <w:szCs w:val="28"/>
        </w:rPr>
        <w:t>the</w:t>
      </w:r>
      <w:r w:rsidRPr="004D3A23">
        <w:rPr>
          <w:rFonts w:eastAsiaTheme="minorEastAsia"/>
          <w:sz w:val="28"/>
          <w:szCs w:val="28"/>
        </w:rPr>
        <w:t xml:space="preserve"> college</w:t>
      </w:r>
      <w:r w:rsidR="004D098C">
        <w:rPr>
          <w:rFonts w:eastAsiaTheme="minorEastAsia"/>
          <w:sz w:val="28"/>
          <w:szCs w:val="28"/>
        </w:rPr>
        <w:t>/center</w:t>
      </w:r>
      <w:r w:rsidRPr="004D3A23">
        <w:rPr>
          <w:rFonts w:eastAsiaTheme="minorEastAsia"/>
          <w:sz w:val="28"/>
          <w:szCs w:val="28"/>
        </w:rPr>
        <w:t>)</w:t>
      </w:r>
    </w:p>
    <w:sectPr w:rsidR="004D3A23" w:rsidRPr="00600681" w:rsidSect="000C258A">
      <w:footerReference w:type="default" r:id="rId7"/>
      <w:pgSz w:w="12240" w:h="15840"/>
      <w:pgMar w:top="794" w:right="1361" w:bottom="567" w:left="1304" w:header="57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DFB6AA3" w14:textId="77777777" w:rsidR="00CE2498" w:rsidRDefault="00CE2498" w:rsidP="00073812">
      <w:pPr>
        <w:spacing w:after="0" w:line="240" w:lineRule="auto"/>
      </w:pPr>
      <w:r>
        <w:separator/>
      </w:r>
    </w:p>
  </w:endnote>
  <w:endnote w:type="continuationSeparator" w:id="0">
    <w:p w14:paraId="2B818A24" w14:textId="77777777" w:rsidR="00CE2498" w:rsidRDefault="00CE2498" w:rsidP="000738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li_K_Samik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4B25E0" w14:textId="77777777" w:rsidR="00867726" w:rsidRDefault="00867726" w:rsidP="009A7CB1">
    <w:pPr>
      <w:pStyle w:val="Footer"/>
      <w:jc w:val="center"/>
    </w:pPr>
  </w:p>
  <w:p w14:paraId="24F8F82A" w14:textId="77777777" w:rsidR="00867726" w:rsidRDefault="0086772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19A96D" w14:textId="77777777" w:rsidR="00CE2498" w:rsidRDefault="00CE2498" w:rsidP="00073812">
      <w:pPr>
        <w:spacing w:after="0" w:line="240" w:lineRule="auto"/>
      </w:pPr>
      <w:r>
        <w:separator/>
      </w:r>
    </w:p>
  </w:footnote>
  <w:footnote w:type="continuationSeparator" w:id="0">
    <w:p w14:paraId="4E8E8189" w14:textId="77777777" w:rsidR="00CE2498" w:rsidRDefault="00CE2498" w:rsidP="0007381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7B5BAF"/>
    <w:multiLevelType w:val="hybridMultilevel"/>
    <w:tmpl w:val="C96E3748"/>
    <w:lvl w:ilvl="0" w:tplc="0532CA70">
      <w:start w:val="1"/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Ali_K_Sami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160541"/>
    <w:multiLevelType w:val="hybridMultilevel"/>
    <w:tmpl w:val="D966A78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514B49"/>
    <w:multiLevelType w:val="hybridMultilevel"/>
    <w:tmpl w:val="D5C80198"/>
    <w:lvl w:ilvl="0" w:tplc="19E6F3E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A23376"/>
    <w:multiLevelType w:val="hybridMultilevel"/>
    <w:tmpl w:val="07607286"/>
    <w:lvl w:ilvl="0" w:tplc="0532CA70">
      <w:start w:val="1"/>
      <w:numFmt w:val="bullet"/>
      <w:lvlText w:val="-"/>
      <w:lvlJc w:val="left"/>
      <w:pPr>
        <w:ind w:left="407" w:hanging="360"/>
      </w:pPr>
      <w:rPr>
        <w:rFonts w:asciiTheme="minorHAnsi" w:eastAsiaTheme="minorHAnsi" w:hAnsiTheme="minorHAnsi" w:cs="Ali_K_Samik" w:hint="default"/>
      </w:rPr>
    </w:lvl>
    <w:lvl w:ilvl="1" w:tplc="04090019" w:tentative="1">
      <w:start w:val="1"/>
      <w:numFmt w:val="lowerLetter"/>
      <w:lvlText w:val="%2."/>
      <w:lvlJc w:val="left"/>
      <w:pPr>
        <w:ind w:left="1127" w:hanging="360"/>
      </w:pPr>
    </w:lvl>
    <w:lvl w:ilvl="2" w:tplc="0409001B" w:tentative="1">
      <w:start w:val="1"/>
      <w:numFmt w:val="lowerRoman"/>
      <w:lvlText w:val="%3."/>
      <w:lvlJc w:val="right"/>
      <w:pPr>
        <w:ind w:left="1847" w:hanging="180"/>
      </w:pPr>
    </w:lvl>
    <w:lvl w:ilvl="3" w:tplc="0409000F" w:tentative="1">
      <w:start w:val="1"/>
      <w:numFmt w:val="decimal"/>
      <w:lvlText w:val="%4."/>
      <w:lvlJc w:val="left"/>
      <w:pPr>
        <w:ind w:left="2567" w:hanging="360"/>
      </w:pPr>
    </w:lvl>
    <w:lvl w:ilvl="4" w:tplc="04090019" w:tentative="1">
      <w:start w:val="1"/>
      <w:numFmt w:val="lowerLetter"/>
      <w:lvlText w:val="%5."/>
      <w:lvlJc w:val="left"/>
      <w:pPr>
        <w:ind w:left="3287" w:hanging="360"/>
      </w:pPr>
    </w:lvl>
    <w:lvl w:ilvl="5" w:tplc="0409001B" w:tentative="1">
      <w:start w:val="1"/>
      <w:numFmt w:val="lowerRoman"/>
      <w:lvlText w:val="%6."/>
      <w:lvlJc w:val="right"/>
      <w:pPr>
        <w:ind w:left="4007" w:hanging="180"/>
      </w:pPr>
    </w:lvl>
    <w:lvl w:ilvl="6" w:tplc="0409000F" w:tentative="1">
      <w:start w:val="1"/>
      <w:numFmt w:val="decimal"/>
      <w:lvlText w:val="%7."/>
      <w:lvlJc w:val="left"/>
      <w:pPr>
        <w:ind w:left="4727" w:hanging="360"/>
      </w:pPr>
    </w:lvl>
    <w:lvl w:ilvl="7" w:tplc="04090019" w:tentative="1">
      <w:start w:val="1"/>
      <w:numFmt w:val="lowerLetter"/>
      <w:lvlText w:val="%8."/>
      <w:lvlJc w:val="left"/>
      <w:pPr>
        <w:ind w:left="5447" w:hanging="360"/>
      </w:pPr>
    </w:lvl>
    <w:lvl w:ilvl="8" w:tplc="0409001B" w:tentative="1">
      <w:start w:val="1"/>
      <w:numFmt w:val="lowerRoman"/>
      <w:lvlText w:val="%9."/>
      <w:lvlJc w:val="right"/>
      <w:pPr>
        <w:ind w:left="6167" w:hanging="180"/>
      </w:pPr>
    </w:lvl>
  </w:abstractNum>
  <w:abstractNum w:abstractNumId="4" w15:restartNumberingAfterBreak="0">
    <w:nsid w:val="16766F4F"/>
    <w:multiLevelType w:val="hybridMultilevel"/>
    <w:tmpl w:val="DC74C898"/>
    <w:lvl w:ilvl="0" w:tplc="73D2D8DA">
      <w:start w:val="1"/>
      <w:numFmt w:val="decimal"/>
      <w:lvlText w:val="%1."/>
      <w:lvlJc w:val="left"/>
      <w:pPr>
        <w:ind w:left="76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7" w:hanging="360"/>
      </w:pPr>
    </w:lvl>
    <w:lvl w:ilvl="2" w:tplc="0409001B" w:tentative="1">
      <w:start w:val="1"/>
      <w:numFmt w:val="lowerRoman"/>
      <w:lvlText w:val="%3."/>
      <w:lvlJc w:val="right"/>
      <w:pPr>
        <w:ind w:left="2207" w:hanging="180"/>
      </w:pPr>
    </w:lvl>
    <w:lvl w:ilvl="3" w:tplc="0409000F" w:tentative="1">
      <w:start w:val="1"/>
      <w:numFmt w:val="decimal"/>
      <w:lvlText w:val="%4."/>
      <w:lvlJc w:val="left"/>
      <w:pPr>
        <w:ind w:left="2927" w:hanging="360"/>
      </w:pPr>
    </w:lvl>
    <w:lvl w:ilvl="4" w:tplc="04090019" w:tentative="1">
      <w:start w:val="1"/>
      <w:numFmt w:val="lowerLetter"/>
      <w:lvlText w:val="%5."/>
      <w:lvlJc w:val="left"/>
      <w:pPr>
        <w:ind w:left="3647" w:hanging="360"/>
      </w:pPr>
    </w:lvl>
    <w:lvl w:ilvl="5" w:tplc="0409001B" w:tentative="1">
      <w:start w:val="1"/>
      <w:numFmt w:val="lowerRoman"/>
      <w:lvlText w:val="%6."/>
      <w:lvlJc w:val="right"/>
      <w:pPr>
        <w:ind w:left="4367" w:hanging="180"/>
      </w:pPr>
    </w:lvl>
    <w:lvl w:ilvl="6" w:tplc="0409000F" w:tentative="1">
      <w:start w:val="1"/>
      <w:numFmt w:val="decimal"/>
      <w:lvlText w:val="%7."/>
      <w:lvlJc w:val="left"/>
      <w:pPr>
        <w:ind w:left="5087" w:hanging="360"/>
      </w:pPr>
    </w:lvl>
    <w:lvl w:ilvl="7" w:tplc="04090019" w:tentative="1">
      <w:start w:val="1"/>
      <w:numFmt w:val="lowerLetter"/>
      <w:lvlText w:val="%8."/>
      <w:lvlJc w:val="left"/>
      <w:pPr>
        <w:ind w:left="5807" w:hanging="360"/>
      </w:pPr>
    </w:lvl>
    <w:lvl w:ilvl="8" w:tplc="0409001B" w:tentative="1">
      <w:start w:val="1"/>
      <w:numFmt w:val="lowerRoman"/>
      <w:lvlText w:val="%9."/>
      <w:lvlJc w:val="right"/>
      <w:pPr>
        <w:ind w:left="6527" w:hanging="180"/>
      </w:pPr>
    </w:lvl>
  </w:abstractNum>
  <w:abstractNum w:abstractNumId="5" w15:restartNumberingAfterBreak="0">
    <w:nsid w:val="27F638C0"/>
    <w:multiLevelType w:val="hybridMultilevel"/>
    <w:tmpl w:val="5D80571A"/>
    <w:lvl w:ilvl="0" w:tplc="D3C0E986">
      <w:start w:val="5"/>
      <w:numFmt w:val="bullet"/>
      <w:lvlText w:val="-"/>
      <w:lvlJc w:val="left"/>
      <w:pPr>
        <w:ind w:left="767" w:hanging="360"/>
      </w:pPr>
      <w:rPr>
        <w:rFonts w:asciiTheme="minorHAnsi" w:eastAsiaTheme="minorHAnsi" w:hAnsiTheme="minorHAnsi" w:cs="Ali_K_Samik" w:hint="default"/>
      </w:rPr>
    </w:lvl>
    <w:lvl w:ilvl="1" w:tplc="04090003" w:tentative="1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6" w15:restartNumberingAfterBreak="0">
    <w:nsid w:val="32620A30"/>
    <w:multiLevelType w:val="hybridMultilevel"/>
    <w:tmpl w:val="B2FAD3E0"/>
    <w:lvl w:ilvl="0" w:tplc="BFDE1F22">
      <w:start w:val="1"/>
      <w:numFmt w:val="decimal"/>
      <w:lvlText w:val="%1."/>
      <w:lvlJc w:val="left"/>
      <w:pPr>
        <w:ind w:left="40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7" w:hanging="360"/>
      </w:pPr>
    </w:lvl>
    <w:lvl w:ilvl="2" w:tplc="0409001B" w:tentative="1">
      <w:start w:val="1"/>
      <w:numFmt w:val="lowerRoman"/>
      <w:lvlText w:val="%3."/>
      <w:lvlJc w:val="right"/>
      <w:pPr>
        <w:ind w:left="1847" w:hanging="180"/>
      </w:pPr>
    </w:lvl>
    <w:lvl w:ilvl="3" w:tplc="0409000F" w:tentative="1">
      <w:start w:val="1"/>
      <w:numFmt w:val="decimal"/>
      <w:lvlText w:val="%4."/>
      <w:lvlJc w:val="left"/>
      <w:pPr>
        <w:ind w:left="2567" w:hanging="360"/>
      </w:pPr>
    </w:lvl>
    <w:lvl w:ilvl="4" w:tplc="04090019" w:tentative="1">
      <w:start w:val="1"/>
      <w:numFmt w:val="lowerLetter"/>
      <w:lvlText w:val="%5."/>
      <w:lvlJc w:val="left"/>
      <w:pPr>
        <w:ind w:left="3287" w:hanging="360"/>
      </w:pPr>
    </w:lvl>
    <w:lvl w:ilvl="5" w:tplc="0409001B" w:tentative="1">
      <w:start w:val="1"/>
      <w:numFmt w:val="lowerRoman"/>
      <w:lvlText w:val="%6."/>
      <w:lvlJc w:val="right"/>
      <w:pPr>
        <w:ind w:left="4007" w:hanging="180"/>
      </w:pPr>
    </w:lvl>
    <w:lvl w:ilvl="6" w:tplc="0409000F" w:tentative="1">
      <w:start w:val="1"/>
      <w:numFmt w:val="decimal"/>
      <w:lvlText w:val="%7."/>
      <w:lvlJc w:val="left"/>
      <w:pPr>
        <w:ind w:left="4727" w:hanging="360"/>
      </w:pPr>
    </w:lvl>
    <w:lvl w:ilvl="7" w:tplc="04090019" w:tentative="1">
      <w:start w:val="1"/>
      <w:numFmt w:val="lowerLetter"/>
      <w:lvlText w:val="%8."/>
      <w:lvlJc w:val="left"/>
      <w:pPr>
        <w:ind w:left="5447" w:hanging="360"/>
      </w:pPr>
    </w:lvl>
    <w:lvl w:ilvl="8" w:tplc="0409001B" w:tentative="1">
      <w:start w:val="1"/>
      <w:numFmt w:val="lowerRoman"/>
      <w:lvlText w:val="%9."/>
      <w:lvlJc w:val="right"/>
      <w:pPr>
        <w:ind w:left="6167" w:hanging="180"/>
      </w:pPr>
    </w:lvl>
  </w:abstractNum>
  <w:abstractNum w:abstractNumId="7" w15:restartNumberingAfterBreak="0">
    <w:nsid w:val="3C6105A1"/>
    <w:multiLevelType w:val="hybridMultilevel"/>
    <w:tmpl w:val="24EE0F84"/>
    <w:lvl w:ilvl="0" w:tplc="72F6DFC4">
      <w:start w:val="1"/>
      <w:numFmt w:val="decimal"/>
      <w:lvlText w:val="%1."/>
      <w:lvlJc w:val="left"/>
      <w:pPr>
        <w:ind w:left="76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7" w:hanging="360"/>
      </w:pPr>
    </w:lvl>
    <w:lvl w:ilvl="2" w:tplc="0409001B" w:tentative="1">
      <w:start w:val="1"/>
      <w:numFmt w:val="lowerRoman"/>
      <w:lvlText w:val="%3."/>
      <w:lvlJc w:val="right"/>
      <w:pPr>
        <w:ind w:left="2207" w:hanging="180"/>
      </w:pPr>
    </w:lvl>
    <w:lvl w:ilvl="3" w:tplc="0409000F" w:tentative="1">
      <w:start w:val="1"/>
      <w:numFmt w:val="decimal"/>
      <w:lvlText w:val="%4."/>
      <w:lvlJc w:val="left"/>
      <w:pPr>
        <w:ind w:left="2927" w:hanging="360"/>
      </w:pPr>
    </w:lvl>
    <w:lvl w:ilvl="4" w:tplc="04090019" w:tentative="1">
      <w:start w:val="1"/>
      <w:numFmt w:val="lowerLetter"/>
      <w:lvlText w:val="%5."/>
      <w:lvlJc w:val="left"/>
      <w:pPr>
        <w:ind w:left="3647" w:hanging="360"/>
      </w:pPr>
    </w:lvl>
    <w:lvl w:ilvl="5" w:tplc="0409001B" w:tentative="1">
      <w:start w:val="1"/>
      <w:numFmt w:val="lowerRoman"/>
      <w:lvlText w:val="%6."/>
      <w:lvlJc w:val="right"/>
      <w:pPr>
        <w:ind w:left="4367" w:hanging="180"/>
      </w:pPr>
    </w:lvl>
    <w:lvl w:ilvl="6" w:tplc="0409000F" w:tentative="1">
      <w:start w:val="1"/>
      <w:numFmt w:val="decimal"/>
      <w:lvlText w:val="%7."/>
      <w:lvlJc w:val="left"/>
      <w:pPr>
        <w:ind w:left="5087" w:hanging="360"/>
      </w:pPr>
    </w:lvl>
    <w:lvl w:ilvl="7" w:tplc="04090019" w:tentative="1">
      <w:start w:val="1"/>
      <w:numFmt w:val="lowerLetter"/>
      <w:lvlText w:val="%8."/>
      <w:lvlJc w:val="left"/>
      <w:pPr>
        <w:ind w:left="5807" w:hanging="360"/>
      </w:pPr>
    </w:lvl>
    <w:lvl w:ilvl="8" w:tplc="0409001B" w:tentative="1">
      <w:start w:val="1"/>
      <w:numFmt w:val="lowerRoman"/>
      <w:lvlText w:val="%9."/>
      <w:lvlJc w:val="right"/>
      <w:pPr>
        <w:ind w:left="6527" w:hanging="180"/>
      </w:pPr>
    </w:lvl>
  </w:abstractNum>
  <w:abstractNum w:abstractNumId="8" w15:restartNumberingAfterBreak="0">
    <w:nsid w:val="416A3D10"/>
    <w:multiLevelType w:val="hybridMultilevel"/>
    <w:tmpl w:val="790AFB00"/>
    <w:lvl w:ilvl="0" w:tplc="C0C4BE64">
      <w:start w:val="1"/>
      <w:numFmt w:val="bullet"/>
      <w:lvlText w:val="-"/>
      <w:lvlJc w:val="left"/>
      <w:pPr>
        <w:ind w:left="1080" w:hanging="360"/>
      </w:pPr>
      <w:rPr>
        <w:rFonts w:asciiTheme="minorHAnsi" w:eastAsiaTheme="minorHAnsi" w:hAnsiTheme="minorHAnsi" w:cs="Ali_K_Samik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B5124BD"/>
    <w:multiLevelType w:val="hybridMultilevel"/>
    <w:tmpl w:val="68B0C010"/>
    <w:lvl w:ilvl="0" w:tplc="81A62A84">
      <w:start w:val="1"/>
      <w:numFmt w:val="decimal"/>
      <w:lvlText w:val="%1."/>
      <w:lvlJc w:val="left"/>
      <w:pPr>
        <w:ind w:left="767" w:hanging="360"/>
      </w:pPr>
      <w:rPr>
        <w:rFonts w:hint="default"/>
        <w:sz w:val="36"/>
      </w:rPr>
    </w:lvl>
    <w:lvl w:ilvl="1" w:tplc="04090019" w:tentative="1">
      <w:start w:val="1"/>
      <w:numFmt w:val="lowerLetter"/>
      <w:lvlText w:val="%2."/>
      <w:lvlJc w:val="left"/>
      <w:pPr>
        <w:ind w:left="1487" w:hanging="360"/>
      </w:pPr>
    </w:lvl>
    <w:lvl w:ilvl="2" w:tplc="0409001B" w:tentative="1">
      <w:start w:val="1"/>
      <w:numFmt w:val="lowerRoman"/>
      <w:lvlText w:val="%3."/>
      <w:lvlJc w:val="right"/>
      <w:pPr>
        <w:ind w:left="2207" w:hanging="180"/>
      </w:pPr>
    </w:lvl>
    <w:lvl w:ilvl="3" w:tplc="0409000F" w:tentative="1">
      <w:start w:val="1"/>
      <w:numFmt w:val="decimal"/>
      <w:lvlText w:val="%4."/>
      <w:lvlJc w:val="left"/>
      <w:pPr>
        <w:ind w:left="2927" w:hanging="360"/>
      </w:pPr>
    </w:lvl>
    <w:lvl w:ilvl="4" w:tplc="04090019" w:tentative="1">
      <w:start w:val="1"/>
      <w:numFmt w:val="lowerLetter"/>
      <w:lvlText w:val="%5."/>
      <w:lvlJc w:val="left"/>
      <w:pPr>
        <w:ind w:left="3647" w:hanging="360"/>
      </w:pPr>
    </w:lvl>
    <w:lvl w:ilvl="5" w:tplc="0409001B" w:tentative="1">
      <w:start w:val="1"/>
      <w:numFmt w:val="lowerRoman"/>
      <w:lvlText w:val="%6."/>
      <w:lvlJc w:val="right"/>
      <w:pPr>
        <w:ind w:left="4367" w:hanging="180"/>
      </w:pPr>
    </w:lvl>
    <w:lvl w:ilvl="6" w:tplc="0409000F" w:tentative="1">
      <w:start w:val="1"/>
      <w:numFmt w:val="decimal"/>
      <w:lvlText w:val="%7."/>
      <w:lvlJc w:val="left"/>
      <w:pPr>
        <w:ind w:left="5087" w:hanging="360"/>
      </w:pPr>
    </w:lvl>
    <w:lvl w:ilvl="7" w:tplc="04090019" w:tentative="1">
      <w:start w:val="1"/>
      <w:numFmt w:val="lowerLetter"/>
      <w:lvlText w:val="%8."/>
      <w:lvlJc w:val="left"/>
      <w:pPr>
        <w:ind w:left="5807" w:hanging="360"/>
      </w:pPr>
    </w:lvl>
    <w:lvl w:ilvl="8" w:tplc="0409001B" w:tentative="1">
      <w:start w:val="1"/>
      <w:numFmt w:val="lowerRoman"/>
      <w:lvlText w:val="%9."/>
      <w:lvlJc w:val="right"/>
      <w:pPr>
        <w:ind w:left="6527" w:hanging="180"/>
      </w:pPr>
    </w:lvl>
  </w:abstractNum>
  <w:abstractNum w:abstractNumId="10" w15:restartNumberingAfterBreak="0">
    <w:nsid w:val="5AB87B63"/>
    <w:multiLevelType w:val="hybridMultilevel"/>
    <w:tmpl w:val="204AFEA4"/>
    <w:lvl w:ilvl="0" w:tplc="36BC3AC6">
      <w:start w:val="1"/>
      <w:numFmt w:val="bullet"/>
      <w:lvlText w:val="-"/>
      <w:lvlJc w:val="left"/>
      <w:pPr>
        <w:ind w:left="767" w:hanging="360"/>
      </w:pPr>
      <w:rPr>
        <w:rFonts w:asciiTheme="minorHAnsi" w:eastAsiaTheme="minorHAnsi" w:hAnsiTheme="minorHAnsi" w:cs="Ali_K_Samik" w:hint="default"/>
      </w:rPr>
    </w:lvl>
    <w:lvl w:ilvl="1" w:tplc="04090003" w:tentative="1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11" w15:restartNumberingAfterBreak="0">
    <w:nsid w:val="5BD24C8C"/>
    <w:multiLevelType w:val="hybridMultilevel"/>
    <w:tmpl w:val="90F216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BFD5304"/>
    <w:multiLevelType w:val="hybridMultilevel"/>
    <w:tmpl w:val="8F5C67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1D11DBA"/>
    <w:multiLevelType w:val="hybridMultilevel"/>
    <w:tmpl w:val="FF96DBDE"/>
    <w:lvl w:ilvl="0" w:tplc="EBB41076">
      <w:start w:val="1"/>
      <w:numFmt w:val="decimal"/>
      <w:lvlText w:val="%1."/>
      <w:lvlJc w:val="left"/>
      <w:pPr>
        <w:ind w:left="40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7" w:hanging="360"/>
      </w:pPr>
    </w:lvl>
    <w:lvl w:ilvl="2" w:tplc="0409001B" w:tentative="1">
      <w:start w:val="1"/>
      <w:numFmt w:val="lowerRoman"/>
      <w:lvlText w:val="%3."/>
      <w:lvlJc w:val="right"/>
      <w:pPr>
        <w:ind w:left="1847" w:hanging="180"/>
      </w:pPr>
    </w:lvl>
    <w:lvl w:ilvl="3" w:tplc="0409000F" w:tentative="1">
      <w:start w:val="1"/>
      <w:numFmt w:val="decimal"/>
      <w:lvlText w:val="%4."/>
      <w:lvlJc w:val="left"/>
      <w:pPr>
        <w:ind w:left="2567" w:hanging="360"/>
      </w:pPr>
    </w:lvl>
    <w:lvl w:ilvl="4" w:tplc="04090019" w:tentative="1">
      <w:start w:val="1"/>
      <w:numFmt w:val="lowerLetter"/>
      <w:lvlText w:val="%5."/>
      <w:lvlJc w:val="left"/>
      <w:pPr>
        <w:ind w:left="3287" w:hanging="360"/>
      </w:pPr>
    </w:lvl>
    <w:lvl w:ilvl="5" w:tplc="0409001B" w:tentative="1">
      <w:start w:val="1"/>
      <w:numFmt w:val="lowerRoman"/>
      <w:lvlText w:val="%6."/>
      <w:lvlJc w:val="right"/>
      <w:pPr>
        <w:ind w:left="4007" w:hanging="180"/>
      </w:pPr>
    </w:lvl>
    <w:lvl w:ilvl="6" w:tplc="0409000F" w:tentative="1">
      <w:start w:val="1"/>
      <w:numFmt w:val="decimal"/>
      <w:lvlText w:val="%7."/>
      <w:lvlJc w:val="left"/>
      <w:pPr>
        <w:ind w:left="4727" w:hanging="360"/>
      </w:pPr>
    </w:lvl>
    <w:lvl w:ilvl="7" w:tplc="04090019" w:tentative="1">
      <w:start w:val="1"/>
      <w:numFmt w:val="lowerLetter"/>
      <w:lvlText w:val="%8."/>
      <w:lvlJc w:val="left"/>
      <w:pPr>
        <w:ind w:left="5447" w:hanging="360"/>
      </w:pPr>
    </w:lvl>
    <w:lvl w:ilvl="8" w:tplc="0409001B" w:tentative="1">
      <w:start w:val="1"/>
      <w:numFmt w:val="lowerRoman"/>
      <w:lvlText w:val="%9."/>
      <w:lvlJc w:val="right"/>
      <w:pPr>
        <w:ind w:left="6167" w:hanging="180"/>
      </w:pPr>
    </w:lvl>
  </w:abstractNum>
  <w:abstractNum w:abstractNumId="14" w15:restartNumberingAfterBreak="0">
    <w:nsid w:val="766E2E99"/>
    <w:multiLevelType w:val="hybridMultilevel"/>
    <w:tmpl w:val="B92AF3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F460416"/>
    <w:multiLevelType w:val="hybridMultilevel"/>
    <w:tmpl w:val="ADD0703E"/>
    <w:lvl w:ilvl="0" w:tplc="111A6AE8">
      <w:start w:val="1"/>
      <w:numFmt w:val="decimal"/>
      <w:lvlText w:val="%1."/>
      <w:lvlJc w:val="left"/>
      <w:pPr>
        <w:ind w:left="76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7" w:hanging="360"/>
      </w:pPr>
    </w:lvl>
    <w:lvl w:ilvl="2" w:tplc="0409001B" w:tentative="1">
      <w:start w:val="1"/>
      <w:numFmt w:val="lowerRoman"/>
      <w:lvlText w:val="%3."/>
      <w:lvlJc w:val="right"/>
      <w:pPr>
        <w:ind w:left="2207" w:hanging="180"/>
      </w:pPr>
    </w:lvl>
    <w:lvl w:ilvl="3" w:tplc="0409000F" w:tentative="1">
      <w:start w:val="1"/>
      <w:numFmt w:val="decimal"/>
      <w:lvlText w:val="%4."/>
      <w:lvlJc w:val="left"/>
      <w:pPr>
        <w:ind w:left="2927" w:hanging="360"/>
      </w:pPr>
    </w:lvl>
    <w:lvl w:ilvl="4" w:tplc="04090019" w:tentative="1">
      <w:start w:val="1"/>
      <w:numFmt w:val="lowerLetter"/>
      <w:lvlText w:val="%5."/>
      <w:lvlJc w:val="left"/>
      <w:pPr>
        <w:ind w:left="3647" w:hanging="360"/>
      </w:pPr>
    </w:lvl>
    <w:lvl w:ilvl="5" w:tplc="0409001B" w:tentative="1">
      <w:start w:val="1"/>
      <w:numFmt w:val="lowerRoman"/>
      <w:lvlText w:val="%6."/>
      <w:lvlJc w:val="right"/>
      <w:pPr>
        <w:ind w:left="4367" w:hanging="180"/>
      </w:pPr>
    </w:lvl>
    <w:lvl w:ilvl="6" w:tplc="0409000F" w:tentative="1">
      <w:start w:val="1"/>
      <w:numFmt w:val="decimal"/>
      <w:lvlText w:val="%7."/>
      <w:lvlJc w:val="left"/>
      <w:pPr>
        <w:ind w:left="5087" w:hanging="360"/>
      </w:pPr>
    </w:lvl>
    <w:lvl w:ilvl="7" w:tplc="04090019" w:tentative="1">
      <w:start w:val="1"/>
      <w:numFmt w:val="lowerLetter"/>
      <w:lvlText w:val="%8."/>
      <w:lvlJc w:val="left"/>
      <w:pPr>
        <w:ind w:left="5807" w:hanging="360"/>
      </w:pPr>
    </w:lvl>
    <w:lvl w:ilvl="8" w:tplc="0409001B" w:tentative="1">
      <w:start w:val="1"/>
      <w:numFmt w:val="lowerRoman"/>
      <w:lvlText w:val="%9."/>
      <w:lvlJc w:val="right"/>
      <w:pPr>
        <w:ind w:left="6527" w:hanging="180"/>
      </w:pPr>
    </w:lvl>
  </w:abstractNum>
  <w:num w:numId="1" w16cid:durableId="1058281672">
    <w:abstractNumId w:val="2"/>
  </w:num>
  <w:num w:numId="2" w16cid:durableId="626935714">
    <w:abstractNumId w:val="12"/>
  </w:num>
  <w:num w:numId="3" w16cid:durableId="1830712314">
    <w:abstractNumId w:val="1"/>
  </w:num>
  <w:num w:numId="4" w16cid:durableId="521478149">
    <w:abstractNumId w:val="14"/>
  </w:num>
  <w:num w:numId="5" w16cid:durableId="293801613">
    <w:abstractNumId w:val="11"/>
  </w:num>
  <w:num w:numId="6" w16cid:durableId="1505240182">
    <w:abstractNumId w:val="8"/>
  </w:num>
  <w:num w:numId="7" w16cid:durableId="573247147">
    <w:abstractNumId w:val="13"/>
  </w:num>
  <w:num w:numId="8" w16cid:durableId="1358001949">
    <w:abstractNumId w:val="10"/>
  </w:num>
  <w:num w:numId="9" w16cid:durableId="1608003047">
    <w:abstractNumId w:val="6"/>
  </w:num>
  <w:num w:numId="10" w16cid:durableId="1213536279">
    <w:abstractNumId w:val="0"/>
  </w:num>
  <w:num w:numId="11" w16cid:durableId="1188635728">
    <w:abstractNumId w:val="3"/>
  </w:num>
  <w:num w:numId="12" w16cid:durableId="1983849225">
    <w:abstractNumId w:val="7"/>
  </w:num>
  <w:num w:numId="13" w16cid:durableId="531696931">
    <w:abstractNumId w:val="9"/>
  </w:num>
  <w:num w:numId="14" w16cid:durableId="907301479">
    <w:abstractNumId w:val="15"/>
  </w:num>
  <w:num w:numId="15" w16cid:durableId="143199964">
    <w:abstractNumId w:val="4"/>
  </w:num>
  <w:num w:numId="16" w16cid:durableId="75452188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S2NDUxtjQ3MDIztDRV0lEKTi0uzszPAykwrAUAmLmFBywAAAA="/>
  </w:docVars>
  <w:rsids>
    <w:rsidRoot w:val="00073812"/>
    <w:rsid w:val="00005E76"/>
    <w:rsid w:val="00005EA7"/>
    <w:rsid w:val="00007789"/>
    <w:rsid w:val="000117EC"/>
    <w:rsid w:val="000173AA"/>
    <w:rsid w:val="000202F6"/>
    <w:rsid w:val="000217D3"/>
    <w:rsid w:val="00021B79"/>
    <w:rsid w:val="00021B8D"/>
    <w:rsid w:val="00025F36"/>
    <w:rsid w:val="0002625B"/>
    <w:rsid w:val="000269E3"/>
    <w:rsid w:val="00032729"/>
    <w:rsid w:val="00032806"/>
    <w:rsid w:val="000336C9"/>
    <w:rsid w:val="0003670F"/>
    <w:rsid w:val="00037770"/>
    <w:rsid w:val="000421B9"/>
    <w:rsid w:val="00042BC0"/>
    <w:rsid w:val="00044AC2"/>
    <w:rsid w:val="00046D7B"/>
    <w:rsid w:val="00051333"/>
    <w:rsid w:val="00052529"/>
    <w:rsid w:val="00053B0F"/>
    <w:rsid w:val="000553BC"/>
    <w:rsid w:val="000559E4"/>
    <w:rsid w:val="000570D1"/>
    <w:rsid w:val="0005744F"/>
    <w:rsid w:val="00057DD6"/>
    <w:rsid w:val="00060A19"/>
    <w:rsid w:val="00062A9A"/>
    <w:rsid w:val="00063ED3"/>
    <w:rsid w:val="0006441E"/>
    <w:rsid w:val="0006471A"/>
    <w:rsid w:val="0006544C"/>
    <w:rsid w:val="0006792E"/>
    <w:rsid w:val="00067F02"/>
    <w:rsid w:val="00073812"/>
    <w:rsid w:val="000759D7"/>
    <w:rsid w:val="0008449D"/>
    <w:rsid w:val="000847BA"/>
    <w:rsid w:val="00085BE7"/>
    <w:rsid w:val="00086060"/>
    <w:rsid w:val="000906E6"/>
    <w:rsid w:val="00091538"/>
    <w:rsid w:val="000915D1"/>
    <w:rsid w:val="00091ADA"/>
    <w:rsid w:val="000920BC"/>
    <w:rsid w:val="00092130"/>
    <w:rsid w:val="00096AFD"/>
    <w:rsid w:val="00096E07"/>
    <w:rsid w:val="000A439D"/>
    <w:rsid w:val="000A7867"/>
    <w:rsid w:val="000B1B35"/>
    <w:rsid w:val="000B49D8"/>
    <w:rsid w:val="000B4CF2"/>
    <w:rsid w:val="000B70D1"/>
    <w:rsid w:val="000B76F3"/>
    <w:rsid w:val="000C1E39"/>
    <w:rsid w:val="000C258A"/>
    <w:rsid w:val="000C400D"/>
    <w:rsid w:val="000C6E50"/>
    <w:rsid w:val="000D1C05"/>
    <w:rsid w:val="000D2DD3"/>
    <w:rsid w:val="000D30AE"/>
    <w:rsid w:val="000D3AD0"/>
    <w:rsid w:val="000E4771"/>
    <w:rsid w:val="000E516B"/>
    <w:rsid w:val="000F0A58"/>
    <w:rsid w:val="000F0E55"/>
    <w:rsid w:val="000F3DEB"/>
    <w:rsid w:val="000F4462"/>
    <w:rsid w:val="000F5DEC"/>
    <w:rsid w:val="000F600B"/>
    <w:rsid w:val="000F7F0C"/>
    <w:rsid w:val="00101C50"/>
    <w:rsid w:val="00101F33"/>
    <w:rsid w:val="00102C2B"/>
    <w:rsid w:val="0011031E"/>
    <w:rsid w:val="00111208"/>
    <w:rsid w:val="00120380"/>
    <w:rsid w:val="00123DB6"/>
    <w:rsid w:val="00125B30"/>
    <w:rsid w:val="00131326"/>
    <w:rsid w:val="0013346C"/>
    <w:rsid w:val="001336EE"/>
    <w:rsid w:val="00140EAE"/>
    <w:rsid w:val="001418A5"/>
    <w:rsid w:val="00155192"/>
    <w:rsid w:val="0015608C"/>
    <w:rsid w:val="00167E7E"/>
    <w:rsid w:val="00170762"/>
    <w:rsid w:val="00171B97"/>
    <w:rsid w:val="00171C00"/>
    <w:rsid w:val="00175394"/>
    <w:rsid w:val="00175B09"/>
    <w:rsid w:val="00176CBE"/>
    <w:rsid w:val="00177608"/>
    <w:rsid w:val="001817B4"/>
    <w:rsid w:val="0018217E"/>
    <w:rsid w:val="001856F7"/>
    <w:rsid w:val="0018603A"/>
    <w:rsid w:val="00186DA2"/>
    <w:rsid w:val="00193B46"/>
    <w:rsid w:val="00194229"/>
    <w:rsid w:val="001A09AF"/>
    <w:rsid w:val="001A0EFC"/>
    <w:rsid w:val="001B0709"/>
    <w:rsid w:val="001B1117"/>
    <w:rsid w:val="001B168B"/>
    <w:rsid w:val="001B336A"/>
    <w:rsid w:val="001B3881"/>
    <w:rsid w:val="001B4120"/>
    <w:rsid w:val="001B6480"/>
    <w:rsid w:val="001D37A7"/>
    <w:rsid w:val="001E115A"/>
    <w:rsid w:val="001E426E"/>
    <w:rsid w:val="001E44BD"/>
    <w:rsid w:val="001E480C"/>
    <w:rsid w:val="001E62C6"/>
    <w:rsid w:val="001F00CB"/>
    <w:rsid w:val="001F0279"/>
    <w:rsid w:val="00204179"/>
    <w:rsid w:val="002054FE"/>
    <w:rsid w:val="00205F7C"/>
    <w:rsid w:val="00207599"/>
    <w:rsid w:val="002113C5"/>
    <w:rsid w:val="00211525"/>
    <w:rsid w:val="00213AC6"/>
    <w:rsid w:val="00213CA6"/>
    <w:rsid w:val="00214F19"/>
    <w:rsid w:val="00216963"/>
    <w:rsid w:val="0022212E"/>
    <w:rsid w:val="0022291E"/>
    <w:rsid w:val="00223A83"/>
    <w:rsid w:val="00223EDF"/>
    <w:rsid w:val="00225005"/>
    <w:rsid w:val="00225BC5"/>
    <w:rsid w:val="002266CE"/>
    <w:rsid w:val="002337E6"/>
    <w:rsid w:val="0023550B"/>
    <w:rsid w:val="0023575D"/>
    <w:rsid w:val="002361B0"/>
    <w:rsid w:val="00241FBF"/>
    <w:rsid w:val="00243533"/>
    <w:rsid w:val="00246EAD"/>
    <w:rsid w:val="00252A31"/>
    <w:rsid w:val="00254D80"/>
    <w:rsid w:val="0026474B"/>
    <w:rsid w:val="00265055"/>
    <w:rsid w:val="002654ED"/>
    <w:rsid w:val="00270B5E"/>
    <w:rsid w:val="0027221C"/>
    <w:rsid w:val="00273385"/>
    <w:rsid w:val="00276307"/>
    <w:rsid w:val="00280255"/>
    <w:rsid w:val="00281318"/>
    <w:rsid w:val="00283E71"/>
    <w:rsid w:val="00286458"/>
    <w:rsid w:val="0028741E"/>
    <w:rsid w:val="00292156"/>
    <w:rsid w:val="00297552"/>
    <w:rsid w:val="002A0480"/>
    <w:rsid w:val="002A0AA5"/>
    <w:rsid w:val="002A2C9F"/>
    <w:rsid w:val="002A4B5C"/>
    <w:rsid w:val="002B1281"/>
    <w:rsid w:val="002B2C78"/>
    <w:rsid w:val="002B3D95"/>
    <w:rsid w:val="002B5B2D"/>
    <w:rsid w:val="002B63BD"/>
    <w:rsid w:val="002C43D1"/>
    <w:rsid w:val="002D4641"/>
    <w:rsid w:val="002D5AAC"/>
    <w:rsid w:val="002D69A7"/>
    <w:rsid w:val="002D6D4A"/>
    <w:rsid w:val="002D7306"/>
    <w:rsid w:val="002D73B6"/>
    <w:rsid w:val="002D7D8C"/>
    <w:rsid w:val="002E385F"/>
    <w:rsid w:val="002E40B5"/>
    <w:rsid w:val="002E51A1"/>
    <w:rsid w:val="002F13A7"/>
    <w:rsid w:val="002F267A"/>
    <w:rsid w:val="002F3312"/>
    <w:rsid w:val="002F4B07"/>
    <w:rsid w:val="002F7AE4"/>
    <w:rsid w:val="00303890"/>
    <w:rsid w:val="00307FC1"/>
    <w:rsid w:val="00313009"/>
    <w:rsid w:val="00313409"/>
    <w:rsid w:val="00315A0B"/>
    <w:rsid w:val="003163D9"/>
    <w:rsid w:val="00317047"/>
    <w:rsid w:val="00317C8F"/>
    <w:rsid w:val="00326B07"/>
    <w:rsid w:val="00335261"/>
    <w:rsid w:val="00342A4C"/>
    <w:rsid w:val="003441D5"/>
    <w:rsid w:val="00344ADD"/>
    <w:rsid w:val="00346FF7"/>
    <w:rsid w:val="00354C67"/>
    <w:rsid w:val="00355EFD"/>
    <w:rsid w:val="0035677E"/>
    <w:rsid w:val="003568C7"/>
    <w:rsid w:val="00357B20"/>
    <w:rsid w:val="00357BE1"/>
    <w:rsid w:val="00361B57"/>
    <w:rsid w:val="00362701"/>
    <w:rsid w:val="00362ACA"/>
    <w:rsid w:val="0037107A"/>
    <w:rsid w:val="00372366"/>
    <w:rsid w:val="003738D5"/>
    <w:rsid w:val="003904C2"/>
    <w:rsid w:val="003936F1"/>
    <w:rsid w:val="003A41A3"/>
    <w:rsid w:val="003A547B"/>
    <w:rsid w:val="003A59DD"/>
    <w:rsid w:val="003A6391"/>
    <w:rsid w:val="003B71CA"/>
    <w:rsid w:val="003B78D2"/>
    <w:rsid w:val="003B7CE0"/>
    <w:rsid w:val="003C4BA2"/>
    <w:rsid w:val="003C4DD4"/>
    <w:rsid w:val="003C6A71"/>
    <w:rsid w:val="003C79E5"/>
    <w:rsid w:val="003D16BD"/>
    <w:rsid w:val="003D2CBB"/>
    <w:rsid w:val="003D4083"/>
    <w:rsid w:val="003E25D5"/>
    <w:rsid w:val="003E7FBA"/>
    <w:rsid w:val="003F0425"/>
    <w:rsid w:val="003F36D1"/>
    <w:rsid w:val="003F4D1C"/>
    <w:rsid w:val="00405F8F"/>
    <w:rsid w:val="00410EE8"/>
    <w:rsid w:val="0041184B"/>
    <w:rsid w:val="00412D5B"/>
    <w:rsid w:val="004130B1"/>
    <w:rsid w:val="0041446E"/>
    <w:rsid w:val="0041741F"/>
    <w:rsid w:val="00421C3E"/>
    <w:rsid w:val="00426924"/>
    <w:rsid w:val="00426FF6"/>
    <w:rsid w:val="00430FA9"/>
    <w:rsid w:val="00433267"/>
    <w:rsid w:val="004335C1"/>
    <w:rsid w:val="0043470A"/>
    <w:rsid w:val="004373D5"/>
    <w:rsid w:val="0044026C"/>
    <w:rsid w:val="00440AFE"/>
    <w:rsid w:val="004419DF"/>
    <w:rsid w:val="00442929"/>
    <w:rsid w:val="00444ED1"/>
    <w:rsid w:val="00445A0C"/>
    <w:rsid w:val="004502A3"/>
    <w:rsid w:val="00451002"/>
    <w:rsid w:val="00452602"/>
    <w:rsid w:val="00455F63"/>
    <w:rsid w:val="00456D11"/>
    <w:rsid w:val="004634ED"/>
    <w:rsid w:val="0046384B"/>
    <w:rsid w:val="00465334"/>
    <w:rsid w:val="00490451"/>
    <w:rsid w:val="0049183B"/>
    <w:rsid w:val="004933CD"/>
    <w:rsid w:val="004937A7"/>
    <w:rsid w:val="00496F34"/>
    <w:rsid w:val="00497A53"/>
    <w:rsid w:val="004A1CCA"/>
    <w:rsid w:val="004A4297"/>
    <w:rsid w:val="004A4564"/>
    <w:rsid w:val="004A46EE"/>
    <w:rsid w:val="004A668C"/>
    <w:rsid w:val="004A6945"/>
    <w:rsid w:val="004B1324"/>
    <w:rsid w:val="004B251D"/>
    <w:rsid w:val="004B291F"/>
    <w:rsid w:val="004B396B"/>
    <w:rsid w:val="004B39BD"/>
    <w:rsid w:val="004B428A"/>
    <w:rsid w:val="004B4BC6"/>
    <w:rsid w:val="004B50E8"/>
    <w:rsid w:val="004B5C32"/>
    <w:rsid w:val="004C000A"/>
    <w:rsid w:val="004C30E2"/>
    <w:rsid w:val="004C35AC"/>
    <w:rsid w:val="004C64E8"/>
    <w:rsid w:val="004C6D49"/>
    <w:rsid w:val="004D098C"/>
    <w:rsid w:val="004D1CAB"/>
    <w:rsid w:val="004D3A23"/>
    <w:rsid w:val="004D3D57"/>
    <w:rsid w:val="004D49E0"/>
    <w:rsid w:val="004D53BE"/>
    <w:rsid w:val="004E3AEB"/>
    <w:rsid w:val="004E49A7"/>
    <w:rsid w:val="004F080B"/>
    <w:rsid w:val="004F2433"/>
    <w:rsid w:val="004F6735"/>
    <w:rsid w:val="004F67D1"/>
    <w:rsid w:val="00500A5D"/>
    <w:rsid w:val="0050212A"/>
    <w:rsid w:val="0050222C"/>
    <w:rsid w:val="00503BF9"/>
    <w:rsid w:val="00504467"/>
    <w:rsid w:val="00505FF9"/>
    <w:rsid w:val="005073ED"/>
    <w:rsid w:val="005172D1"/>
    <w:rsid w:val="00520321"/>
    <w:rsid w:val="00523090"/>
    <w:rsid w:val="00523691"/>
    <w:rsid w:val="00523992"/>
    <w:rsid w:val="0052793E"/>
    <w:rsid w:val="0053361A"/>
    <w:rsid w:val="005358DC"/>
    <w:rsid w:val="0053768B"/>
    <w:rsid w:val="005474EA"/>
    <w:rsid w:val="00550448"/>
    <w:rsid w:val="005533F9"/>
    <w:rsid w:val="00555BC6"/>
    <w:rsid w:val="00562E6A"/>
    <w:rsid w:val="005659CD"/>
    <w:rsid w:val="0057048C"/>
    <w:rsid w:val="00573370"/>
    <w:rsid w:val="005755C2"/>
    <w:rsid w:val="00577575"/>
    <w:rsid w:val="00583A31"/>
    <w:rsid w:val="00583DD8"/>
    <w:rsid w:val="0058438D"/>
    <w:rsid w:val="00592623"/>
    <w:rsid w:val="00592B9E"/>
    <w:rsid w:val="00592DB1"/>
    <w:rsid w:val="00593161"/>
    <w:rsid w:val="0059468E"/>
    <w:rsid w:val="00594C75"/>
    <w:rsid w:val="005965FE"/>
    <w:rsid w:val="005A0D20"/>
    <w:rsid w:val="005A1E62"/>
    <w:rsid w:val="005A3D70"/>
    <w:rsid w:val="005A429E"/>
    <w:rsid w:val="005A5D81"/>
    <w:rsid w:val="005A717C"/>
    <w:rsid w:val="005B0A9E"/>
    <w:rsid w:val="005B3798"/>
    <w:rsid w:val="005B5281"/>
    <w:rsid w:val="005B5E5F"/>
    <w:rsid w:val="005C2B4F"/>
    <w:rsid w:val="005C67F4"/>
    <w:rsid w:val="005C7C07"/>
    <w:rsid w:val="005D2267"/>
    <w:rsid w:val="005D4582"/>
    <w:rsid w:val="005D6868"/>
    <w:rsid w:val="005D762A"/>
    <w:rsid w:val="005E21B3"/>
    <w:rsid w:val="005E6276"/>
    <w:rsid w:val="005E6453"/>
    <w:rsid w:val="005E77E8"/>
    <w:rsid w:val="005F38C2"/>
    <w:rsid w:val="005F748A"/>
    <w:rsid w:val="00600681"/>
    <w:rsid w:val="0060079A"/>
    <w:rsid w:val="00602452"/>
    <w:rsid w:val="006024B0"/>
    <w:rsid w:val="006031C3"/>
    <w:rsid w:val="00606B64"/>
    <w:rsid w:val="00607241"/>
    <w:rsid w:val="0061680D"/>
    <w:rsid w:val="00621406"/>
    <w:rsid w:val="00623F4F"/>
    <w:rsid w:val="006277F9"/>
    <w:rsid w:val="0063045D"/>
    <w:rsid w:val="00630771"/>
    <w:rsid w:val="00630946"/>
    <w:rsid w:val="00631C11"/>
    <w:rsid w:val="00634EA8"/>
    <w:rsid w:val="0065052F"/>
    <w:rsid w:val="00651BB3"/>
    <w:rsid w:val="00652795"/>
    <w:rsid w:val="00666051"/>
    <w:rsid w:val="00667773"/>
    <w:rsid w:val="006718D6"/>
    <w:rsid w:val="006719CD"/>
    <w:rsid w:val="00676807"/>
    <w:rsid w:val="0068188E"/>
    <w:rsid w:val="00683D0D"/>
    <w:rsid w:val="0068554F"/>
    <w:rsid w:val="006877E5"/>
    <w:rsid w:val="00687931"/>
    <w:rsid w:val="0069040A"/>
    <w:rsid w:val="00690B6E"/>
    <w:rsid w:val="00692DCF"/>
    <w:rsid w:val="006A29DF"/>
    <w:rsid w:val="006A3356"/>
    <w:rsid w:val="006B03E0"/>
    <w:rsid w:val="006B224E"/>
    <w:rsid w:val="006B4636"/>
    <w:rsid w:val="006B7368"/>
    <w:rsid w:val="006C652D"/>
    <w:rsid w:val="006C7A1C"/>
    <w:rsid w:val="006D083F"/>
    <w:rsid w:val="006D0975"/>
    <w:rsid w:val="006D0B2A"/>
    <w:rsid w:val="006D177B"/>
    <w:rsid w:val="006D2E54"/>
    <w:rsid w:val="006D35C8"/>
    <w:rsid w:val="006D4265"/>
    <w:rsid w:val="006D6D4F"/>
    <w:rsid w:val="006D7934"/>
    <w:rsid w:val="006D7AB4"/>
    <w:rsid w:val="006E13D9"/>
    <w:rsid w:val="006E14F5"/>
    <w:rsid w:val="006E159E"/>
    <w:rsid w:val="006E3892"/>
    <w:rsid w:val="006E5411"/>
    <w:rsid w:val="006E5CB0"/>
    <w:rsid w:val="006F060A"/>
    <w:rsid w:val="006F1213"/>
    <w:rsid w:val="006F29A7"/>
    <w:rsid w:val="006F48CC"/>
    <w:rsid w:val="006F51F2"/>
    <w:rsid w:val="00701312"/>
    <w:rsid w:val="00706DE3"/>
    <w:rsid w:val="00715B54"/>
    <w:rsid w:val="00715BBF"/>
    <w:rsid w:val="00716459"/>
    <w:rsid w:val="0071713F"/>
    <w:rsid w:val="00720845"/>
    <w:rsid w:val="00720DF7"/>
    <w:rsid w:val="00724982"/>
    <w:rsid w:val="00725B89"/>
    <w:rsid w:val="00730566"/>
    <w:rsid w:val="00731600"/>
    <w:rsid w:val="00744432"/>
    <w:rsid w:val="00745434"/>
    <w:rsid w:val="00751A6F"/>
    <w:rsid w:val="0075204E"/>
    <w:rsid w:val="00752D25"/>
    <w:rsid w:val="007617DD"/>
    <w:rsid w:val="00766308"/>
    <w:rsid w:val="00771AA0"/>
    <w:rsid w:val="007816F3"/>
    <w:rsid w:val="007824B4"/>
    <w:rsid w:val="00782E2B"/>
    <w:rsid w:val="007872C2"/>
    <w:rsid w:val="00790C5A"/>
    <w:rsid w:val="0079190B"/>
    <w:rsid w:val="00791FA8"/>
    <w:rsid w:val="00794FFE"/>
    <w:rsid w:val="00795283"/>
    <w:rsid w:val="007A054B"/>
    <w:rsid w:val="007A1A57"/>
    <w:rsid w:val="007A3FD3"/>
    <w:rsid w:val="007A7AC5"/>
    <w:rsid w:val="007B2491"/>
    <w:rsid w:val="007B5309"/>
    <w:rsid w:val="007C1DAC"/>
    <w:rsid w:val="007C36D5"/>
    <w:rsid w:val="007C4437"/>
    <w:rsid w:val="007C53A5"/>
    <w:rsid w:val="007C7009"/>
    <w:rsid w:val="007E1DE0"/>
    <w:rsid w:val="007E3956"/>
    <w:rsid w:val="007E6669"/>
    <w:rsid w:val="007F1DA6"/>
    <w:rsid w:val="007F4019"/>
    <w:rsid w:val="007F4D05"/>
    <w:rsid w:val="007F686C"/>
    <w:rsid w:val="00802A73"/>
    <w:rsid w:val="00811224"/>
    <w:rsid w:val="00813929"/>
    <w:rsid w:val="0081607D"/>
    <w:rsid w:val="00821394"/>
    <w:rsid w:val="008230CB"/>
    <w:rsid w:val="00827A57"/>
    <w:rsid w:val="00831C0A"/>
    <w:rsid w:val="00842AC0"/>
    <w:rsid w:val="00850EAC"/>
    <w:rsid w:val="00852AB2"/>
    <w:rsid w:val="008552E8"/>
    <w:rsid w:val="00856BA6"/>
    <w:rsid w:val="0086100F"/>
    <w:rsid w:val="008627B2"/>
    <w:rsid w:val="00867726"/>
    <w:rsid w:val="00867A09"/>
    <w:rsid w:val="008729C7"/>
    <w:rsid w:val="00873399"/>
    <w:rsid w:val="008759EC"/>
    <w:rsid w:val="00880BF4"/>
    <w:rsid w:val="00883DE9"/>
    <w:rsid w:val="0088537F"/>
    <w:rsid w:val="00894C1F"/>
    <w:rsid w:val="00894EEF"/>
    <w:rsid w:val="00896B47"/>
    <w:rsid w:val="008A016B"/>
    <w:rsid w:val="008A339F"/>
    <w:rsid w:val="008B2F3E"/>
    <w:rsid w:val="008B551F"/>
    <w:rsid w:val="008C1320"/>
    <w:rsid w:val="008C2519"/>
    <w:rsid w:val="008C3691"/>
    <w:rsid w:val="008C745C"/>
    <w:rsid w:val="008D0149"/>
    <w:rsid w:val="008D02FA"/>
    <w:rsid w:val="008D316F"/>
    <w:rsid w:val="008D5C0F"/>
    <w:rsid w:val="008E247D"/>
    <w:rsid w:val="008E32E3"/>
    <w:rsid w:val="009044F2"/>
    <w:rsid w:val="00904CF6"/>
    <w:rsid w:val="00906BF2"/>
    <w:rsid w:val="00907821"/>
    <w:rsid w:val="009109A9"/>
    <w:rsid w:val="009131CE"/>
    <w:rsid w:val="00913209"/>
    <w:rsid w:val="00921339"/>
    <w:rsid w:val="00925E08"/>
    <w:rsid w:val="00932016"/>
    <w:rsid w:val="00940FF8"/>
    <w:rsid w:val="00942577"/>
    <w:rsid w:val="00942BE6"/>
    <w:rsid w:val="00943C6F"/>
    <w:rsid w:val="00945E35"/>
    <w:rsid w:val="0095177F"/>
    <w:rsid w:val="009569F5"/>
    <w:rsid w:val="00957813"/>
    <w:rsid w:val="0096220C"/>
    <w:rsid w:val="009634C7"/>
    <w:rsid w:val="009639F7"/>
    <w:rsid w:val="00971F37"/>
    <w:rsid w:val="00981AC1"/>
    <w:rsid w:val="009842C6"/>
    <w:rsid w:val="00984A17"/>
    <w:rsid w:val="00986C5E"/>
    <w:rsid w:val="00986EFC"/>
    <w:rsid w:val="0099155C"/>
    <w:rsid w:val="009919DD"/>
    <w:rsid w:val="00992B3D"/>
    <w:rsid w:val="00996E80"/>
    <w:rsid w:val="009A10C7"/>
    <w:rsid w:val="009A130F"/>
    <w:rsid w:val="009A24D2"/>
    <w:rsid w:val="009A250B"/>
    <w:rsid w:val="009A3C4D"/>
    <w:rsid w:val="009A3F1E"/>
    <w:rsid w:val="009A63D0"/>
    <w:rsid w:val="009A7CB1"/>
    <w:rsid w:val="009B0D72"/>
    <w:rsid w:val="009B11B5"/>
    <w:rsid w:val="009B4E01"/>
    <w:rsid w:val="009B7DE5"/>
    <w:rsid w:val="009C464A"/>
    <w:rsid w:val="009C7E5A"/>
    <w:rsid w:val="009D44C8"/>
    <w:rsid w:val="009E0548"/>
    <w:rsid w:val="009E419D"/>
    <w:rsid w:val="009E518D"/>
    <w:rsid w:val="009E7E7F"/>
    <w:rsid w:val="009F0622"/>
    <w:rsid w:val="009F094B"/>
    <w:rsid w:val="009F462E"/>
    <w:rsid w:val="009F4B28"/>
    <w:rsid w:val="009F4D86"/>
    <w:rsid w:val="009F4ED4"/>
    <w:rsid w:val="009F6430"/>
    <w:rsid w:val="00A00A87"/>
    <w:rsid w:val="00A00AFB"/>
    <w:rsid w:val="00A0193F"/>
    <w:rsid w:val="00A01DF0"/>
    <w:rsid w:val="00A04CC2"/>
    <w:rsid w:val="00A120D0"/>
    <w:rsid w:val="00A12F06"/>
    <w:rsid w:val="00A2099E"/>
    <w:rsid w:val="00A21DC9"/>
    <w:rsid w:val="00A22A25"/>
    <w:rsid w:val="00A22C44"/>
    <w:rsid w:val="00A27D58"/>
    <w:rsid w:val="00A33F6C"/>
    <w:rsid w:val="00A352EB"/>
    <w:rsid w:val="00A37240"/>
    <w:rsid w:val="00A37F76"/>
    <w:rsid w:val="00A41D6A"/>
    <w:rsid w:val="00A436A2"/>
    <w:rsid w:val="00A44016"/>
    <w:rsid w:val="00A47C76"/>
    <w:rsid w:val="00A504DC"/>
    <w:rsid w:val="00A5172C"/>
    <w:rsid w:val="00A5297F"/>
    <w:rsid w:val="00A52B3E"/>
    <w:rsid w:val="00A546ED"/>
    <w:rsid w:val="00A57BA2"/>
    <w:rsid w:val="00A6520D"/>
    <w:rsid w:val="00A66265"/>
    <w:rsid w:val="00A73FB2"/>
    <w:rsid w:val="00A90DB2"/>
    <w:rsid w:val="00A9374E"/>
    <w:rsid w:val="00A94029"/>
    <w:rsid w:val="00AA0C99"/>
    <w:rsid w:val="00AA13D6"/>
    <w:rsid w:val="00AB4FE7"/>
    <w:rsid w:val="00AB53E3"/>
    <w:rsid w:val="00AC10B9"/>
    <w:rsid w:val="00AC2F77"/>
    <w:rsid w:val="00AD108E"/>
    <w:rsid w:val="00AD501D"/>
    <w:rsid w:val="00AD510F"/>
    <w:rsid w:val="00AD52AC"/>
    <w:rsid w:val="00AE3E62"/>
    <w:rsid w:val="00B042A9"/>
    <w:rsid w:val="00B04DBB"/>
    <w:rsid w:val="00B06763"/>
    <w:rsid w:val="00B0706F"/>
    <w:rsid w:val="00B10706"/>
    <w:rsid w:val="00B11B03"/>
    <w:rsid w:val="00B1252A"/>
    <w:rsid w:val="00B13557"/>
    <w:rsid w:val="00B1780F"/>
    <w:rsid w:val="00B20D4F"/>
    <w:rsid w:val="00B214DC"/>
    <w:rsid w:val="00B216E8"/>
    <w:rsid w:val="00B262D1"/>
    <w:rsid w:val="00B27F28"/>
    <w:rsid w:val="00B34DEF"/>
    <w:rsid w:val="00B417C4"/>
    <w:rsid w:val="00B418EE"/>
    <w:rsid w:val="00B42326"/>
    <w:rsid w:val="00B443F8"/>
    <w:rsid w:val="00B50BCC"/>
    <w:rsid w:val="00B54F49"/>
    <w:rsid w:val="00B55AFD"/>
    <w:rsid w:val="00B565A7"/>
    <w:rsid w:val="00B5786C"/>
    <w:rsid w:val="00B61166"/>
    <w:rsid w:val="00B72800"/>
    <w:rsid w:val="00B75410"/>
    <w:rsid w:val="00B762D7"/>
    <w:rsid w:val="00B76C22"/>
    <w:rsid w:val="00B84269"/>
    <w:rsid w:val="00B854AD"/>
    <w:rsid w:val="00B922BA"/>
    <w:rsid w:val="00B94D68"/>
    <w:rsid w:val="00B9520F"/>
    <w:rsid w:val="00B97057"/>
    <w:rsid w:val="00B9711E"/>
    <w:rsid w:val="00BA6DED"/>
    <w:rsid w:val="00BB4615"/>
    <w:rsid w:val="00BB4639"/>
    <w:rsid w:val="00BB56D9"/>
    <w:rsid w:val="00BC0000"/>
    <w:rsid w:val="00BC0BCD"/>
    <w:rsid w:val="00BD6E97"/>
    <w:rsid w:val="00BE4B8D"/>
    <w:rsid w:val="00BE6CFB"/>
    <w:rsid w:val="00BF74CA"/>
    <w:rsid w:val="00C0076A"/>
    <w:rsid w:val="00C02870"/>
    <w:rsid w:val="00C12EDC"/>
    <w:rsid w:val="00C274C6"/>
    <w:rsid w:val="00C33E73"/>
    <w:rsid w:val="00C3491A"/>
    <w:rsid w:val="00C35DF5"/>
    <w:rsid w:val="00C3643C"/>
    <w:rsid w:val="00C452C9"/>
    <w:rsid w:val="00C4661F"/>
    <w:rsid w:val="00C5461A"/>
    <w:rsid w:val="00C6064E"/>
    <w:rsid w:val="00C64D72"/>
    <w:rsid w:val="00C70B18"/>
    <w:rsid w:val="00C74CD3"/>
    <w:rsid w:val="00C771EA"/>
    <w:rsid w:val="00C776E2"/>
    <w:rsid w:val="00C77926"/>
    <w:rsid w:val="00C80A7E"/>
    <w:rsid w:val="00C83184"/>
    <w:rsid w:val="00C857F3"/>
    <w:rsid w:val="00C90BA7"/>
    <w:rsid w:val="00C94B59"/>
    <w:rsid w:val="00C96013"/>
    <w:rsid w:val="00C96ADD"/>
    <w:rsid w:val="00C96F64"/>
    <w:rsid w:val="00CA0642"/>
    <w:rsid w:val="00CA192A"/>
    <w:rsid w:val="00CA2429"/>
    <w:rsid w:val="00CA555F"/>
    <w:rsid w:val="00CA6199"/>
    <w:rsid w:val="00CB0319"/>
    <w:rsid w:val="00CB4D59"/>
    <w:rsid w:val="00CC1472"/>
    <w:rsid w:val="00CC17B5"/>
    <w:rsid w:val="00CC740E"/>
    <w:rsid w:val="00CD2542"/>
    <w:rsid w:val="00CD483B"/>
    <w:rsid w:val="00CE2498"/>
    <w:rsid w:val="00CE31CD"/>
    <w:rsid w:val="00CE5FFF"/>
    <w:rsid w:val="00CE6353"/>
    <w:rsid w:val="00CF093A"/>
    <w:rsid w:val="00D00663"/>
    <w:rsid w:val="00D03F47"/>
    <w:rsid w:val="00D04778"/>
    <w:rsid w:val="00D05CC2"/>
    <w:rsid w:val="00D12C76"/>
    <w:rsid w:val="00D13DD9"/>
    <w:rsid w:val="00D14139"/>
    <w:rsid w:val="00D23DB0"/>
    <w:rsid w:val="00D330D4"/>
    <w:rsid w:val="00D33692"/>
    <w:rsid w:val="00D36D4B"/>
    <w:rsid w:val="00D405AB"/>
    <w:rsid w:val="00D44854"/>
    <w:rsid w:val="00D477F2"/>
    <w:rsid w:val="00D5109C"/>
    <w:rsid w:val="00D51515"/>
    <w:rsid w:val="00D53A3B"/>
    <w:rsid w:val="00D6166E"/>
    <w:rsid w:val="00D64240"/>
    <w:rsid w:val="00D70F9C"/>
    <w:rsid w:val="00D7130E"/>
    <w:rsid w:val="00D74560"/>
    <w:rsid w:val="00D76BBA"/>
    <w:rsid w:val="00D83342"/>
    <w:rsid w:val="00D849AD"/>
    <w:rsid w:val="00D87B85"/>
    <w:rsid w:val="00D90A62"/>
    <w:rsid w:val="00D932B6"/>
    <w:rsid w:val="00D94CDD"/>
    <w:rsid w:val="00D96EBA"/>
    <w:rsid w:val="00DA43B4"/>
    <w:rsid w:val="00DB1060"/>
    <w:rsid w:val="00DB11C4"/>
    <w:rsid w:val="00DB327F"/>
    <w:rsid w:val="00DC222E"/>
    <w:rsid w:val="00DC54F2"/>
    <w:rsid w:val="00DC7EB4"/>
    <w:rsid w:val="00DD1727"/>
    <w:rsid w:val="00DD17B2"/>
    <w:rsid w:val="00DD5F7F"/>
    <w:rsid w:val="00DD6EC2"/>
    <w:rsid w:val="00DE49DE"/>
    <w:rsid w:val="00DF0B2B"/>
    <w:rsid w:val="00DF5C34"/>
    <w:rsid w:val="00DF6C2B"/>
    <w:rsid w:val="00E009F1"/>
    <w:rsid w:val="00E0167B"/>
    <w:rsid w:val="00E026DC"/>
    <w:rsid w:val="00E02974"/>
    <w:rsid w:val="00E02AA9"/>
    <w:rsid w:val="00E03ADC"/>
    <w:rsid w:val="00E045F8"/>
    <w:rsid w:val="00E126FE"/>
    <w:rsid w:val="00E14F11"/>
    <w:rsid w:val="00E14F9D"/>
    <w:rsid w:val="00E15793"/>
    <w:rsid w:val="00E271EE"/>
    <w:rsid w:val="00E30AFB"/>
    <w:rsid w:val="00E32F0A"/>
    <w:rsid w:val="00E35483"/>
    <w:rsid w:val="00E36003"/>
    <w:rsid w:val="00E41E0C"/>
    <w:rsid w:val="00E429E4"/>
    <w:rsid w:val="00E456F3"/>
    <w:rsid w:val="00E45B39"/>
    <w:rsid w:val="00E467EB"/>
    <w:rsid w:val="00E501B7"/>
    <w:rsid w:val="00E50CDF"/>
    <w:rsid w:val="00E51B94"/>
    <w:rsid w:val="00E5461E"/>
    <w:rsid w:val="00E5496A"/>
    <w:rsid w:val="00E5589E"/>
    <w:rsid w:val="00E60C57"/>
    <w:rsid w:val="00E62064"/>
    <w:rsid w:val="00E62F07"/>
    <w:rsid w:val="00E63257"/>
    <w:rsid w:val="00E63A93"/>
    <w:rsid w:val="00E765EA"/>
    <w:rsid w:val="00E80CA4"/>
    <w:rsid w:val="00E813A4"/>
    <w:rsid w:val="00E8221B"/>
    <w:rsid w:val="00E82328"/>
    <w:rsid w:val="00E85E2F"/>
    <w:rsid w:val="00E8635A"/>
    <w:rsid w:val="00E926F6"/>
    <w:rsid w:val="00E93297"/>
    <w:rsid w:val="00E94FD7"/>
    <w:rsid w:val="00E96647"/>
    <w:rsid w:val="00E96747"/>
    <w:rsid w:val="00EA157B"/>
    <w:rsid w:val="00EA2CE4"/>
    <w:rsid w:val="00EA4034"/>
    <w:rsid w:val="00EB0E19"/>
    <w:rsid w:val="00EB35F9"/>
    <w:rsid w:val="00EC0850"/>
    <w:rsid w:val="00EC46B3"/>
    <w:rsid w:val="00EC7A7C"/>
    <w:rsid w:val="00ED4898"/>
    <w:rsid w:val="00ED6A20"/>
    <w:rsid w:val="00EE2C4A"/>
    <w:rsid w:val="00EE2CCB"/>
    <w:rsid w:val="00EE55B4"/>
    <w:rsid w:val="00EF4835"/>
    <w:rsid w:val="00EF6168"/>
    <w:rsid w:val="00F05318"/>
    <w:rsid w:val="00F07DAA"/>
    <w:rsid w:val="00F25459"/>
    <w:rsid w:val="00F2545E"/>
    <w:rsid w:val="00F26082"/>
    <w:rsid w:val="00F26489"/>
    <w:rsid w:val="00F33C4D"/>
    <w:rsid w:val="00F3471E"/>
    <w:rsid w:val="00F35E63"/>
    <w:rsid w:val="00F377C2"/>
    <w:rsid w:val="00F4153E"/>
    <w:rsid w:val="00F43EB5"/>
    <w:rsid w:val="00F4679C"/>
    <w:rsid w:val="00F46ABF"/>
    <w:rsid w:val="00F66FA4"/>
    <w:rsid w:val="00F70C14"/>
    <w:rsid w:val="00F7548E"/>
    <w:rsid w:val="00F765A4"/>
    <w:rsid w:val="00F77B14"/>
    <w:rsid w:val="00F82D70"/>
    <w:rsid w:val="00F85B59"/>
    <w:rsid w:val="00F950DD"/>
    <w:rsid w:val="00F95794"/>
    <w:rsid w:val="00FA1339"/>
    <w:rsid w:val="00FA1C9E"/>
    <w:rsid w:val="00FA2955"/>
    <w:rsid w:val="00FB0301"/>
    <w:rsid w:val="00FB7A54"/>
    <w:rsid w:val="00FC0DC1"/>
    <w:rsid w:val="00FD247D"/>
    <w:rsid w:val="00FD3DD5"/>
    <w:rsid w:val="00FD4989"/>
    <w:rsid w:val="00FE41BE"/>
    <w:rsid w:val="00FE6286"/>
    <w:rsid w:val="00FE7B6B"/>
    <w:rsid w:val="00FF1E90"/>
    <w:rsid w:val="00FF2435"/>
    <w:rsid w:val="00FF3EC4"/>
    <w:rsid w:val="00FF7140"/>
    <w:rsid w:val="00FF79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2D9C4FA"/>
  <w15:docId w15:val="{D858B6EF-BBA4-48D1-B821-8D4FD1233C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0B2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3812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812"/>
  </w:style>
  <w:style w:type="paragraph" w:styleId="Footer">
    <w:name w:val="footer"/>
    <w:basedOn w:val="Normal"/>
    <w:link w:val="FooterChar"/>
    <w:uiPriority w:val="99"/>
    <w:unhideWhenUsed/>
    <w:rsid w:val="00073812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812"/>
  </w:style>
  <w:style w:type="paragraph" w:styleId="ListParagraph">
    <w:name w:val="List Paragraph"/>
    <w:basedOn w:val="Normal"/>
    <w:uiPriority w:val="34"/>
    <w:qFormat/>
    <w:rsid w:val="002E40B5"/>
    <w:pPr>
      <w:ind w:left="720"/>
      <w:contextualSpacing/>
    </w:pPr>
  </w:style>
  <w:style w:type="table" w:styleId="TableGrid">
    <w:name w:val="Table Grid"/>
    <w:basedOn w:val="TableNormal"/>
    <w:uiPriority w:val="59"/>
    <w:rsid w:val="00307F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0</TotalTime>
  <Pages>1</Pages>
  <Words>115</Words>
  <Characters>729</Characters>
  <Application>Microsoft Office Word</Application>
  <DocSecurity>0</DocSecurity>
  <Lines>20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ra-PC1</dc:creator>
  <cp:lastModifiedBy>Dara Abdulla</cp:lastModifiedBy>
  <cp:revision>4867</cp:revision>
  <cp:lastPrinted>2025-03-17T09:49:00Z</cp:lastPrinted>
  <dcterms:created xsi:type="dcterms:W3CDTF">2017-10-08T07:41:00Z</dcterms:created>
  <dcterms:modified xsi:type="dcterms:W3CDTF">2025-03-17T09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251a95b8b9d072717e238200373a29f9a2aa725244b9aefe624c95f2429194f</vt:lpwstr>
  </property>
</Properties>
</file>